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C5E0B3" w:themeColor="accent6" w:themeTint="66"/>
  <w:body>
    <w:p w14:paraId="44B34B67" w14:textId="5830AD88" w:rsidR="00941AC1" w:rsidRPr="00D221E6" w:rsidRDefault="00941AC1" w:rsidP="00D57A9D">
      <w:pPr>
        <w:wordWrap w:val="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606D727E" w:rsidR="00941AC1" w:rsidRDefault="001A35E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5101E35D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Mechanical Design 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2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089275A9" w:rsidR="001A35E0" w:rsidRPr="00D221E6" w:rsidRDefault="00B01EBC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11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05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1</w:t>
      </w:r>
    </w:p>
    <w:p w14:paraId="6ECE1E1E" w14:textId="77777777" w:rsidR="00256E64" w:rsidRDefault="00256E64" w:rsidP="00256E64">
      <w:pPr>
        <w:pStyle w:val="Heading1"/>
        <w:rPr>
          <w:bdr w:val="single" w:sz="4" w:space="0" w:color="auto" w:frame="1"/>
        </w:rPr>
      </w:pPr>
      <w:bookmarkStart w:id="0" w:name="_Hlk52545070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bookmarkEnd w:id="0"/>
    <w:p w14:paraId="74664E9F" w14:textId="50A04B4C" w:rsidR="00256E64" w:rsidRDefault="00256E64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56E6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full journal bearing has a shaft journal diameter of 25 mm with a unilateral tolerance of -0.01 mm. The bushing bore has a diameter of 25.04 mm with a unilateral tolerance of 0.03 mm. The </w:t>
      </w:r>
      <w:proofErr w:type="spellStart"/>
      <w:r w:rsidRPr="00256E6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⁄d</w:t>
      </w:r>
      <w:proofErr w:type="spellEnd"/>
      <w:r w:rsidRPr="00256E6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a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i</w:t>
      </w:r>
      <w:r w:rsidRPr="00256E6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 is unity. The bushing load is 1.25 </w:t>
      </w:r>
      <w:proofErr w:type="spellStart"/>
      <w:r w:rsidRPr="00256E6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N</w:t>
      </w:r>
      <w:proofErr w:type="spellEnd"/>
      <w:r w:rsidRPr="00256E6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and the journal rotates at 1200 rev/min. Analyze the minimum clearance assembly if the average viscosity is 50 mPa-s to find the minimum oil film thickness, the power loss, and the percentage of side flow.</w:t>
      </w:r>
    </w:p>
    <w:p w14:paraId="13E30EFE" w14:textId="77777777" w:rsidR="00256E64" w:rsidRDefault="00256E64" w:rsidP="00256E64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3C09689D" w14:textId="637E664C" w:rsidR="00957F1B" w:rsidRDefault="00957F1B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nown:</w:t>
      </w:r>
    </w:p>
    <w:p w14:paraId="08C2E90A" w14:textId="2C38206A" w:rsidR="00256E64" w:rsidRPr="00C2740F" w:rsidRDefault="00E72C1D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=0.025 m</m:t>
          </m:r>
        </m:oMath>
      </m:oMathPara>
    </w:p>
    <w:p w14:paraId="3840E8E0" w14:textId="71C48878" w:rsidR="00C2740F" w:rsidRPr="00C2740F" w:rsidRDefault="00E72C1D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4.99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2C2ED3BD" w14:textId="20DB9CBA" w:rsidR="00C2740F" w:rsidRPr="00C2740F" w:rsidRDefault="00E72C1D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5.04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=0.02504 m</m:t>
          </m:r>
        </m:oMath>
      </m:oMathPara>
    </w:p>
    <w:p w14:paraId="21D16447" w14:textId="5AF82DC0" w:rsidR="00C2740F" w:rsidRPr="00C2740F" w:rsidRDefault="00E72C1D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5.07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7B31478B" w14:textId="118DD988" w:rsidR="00957F1B" w:rsidRPr="00957F1B" w:rsidRDefault="00957F1B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W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.25 kN=1250 N</m:t>
          </m:r>
        </m:oMath>
      </m:oMathPara>
    </w:p>
    <w:p w14:paraId="1A5F37EF" w14:textId="4461F2FE" w:rsidR="00957F1B" w:rsidRPr="00957F1B" w:rsidRDefault="00957F1B" w:rsidP="00256E64">
      <w:pPr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200 rev/min=20 rev/s</m:t>
          </m:r>
        </m:oMath>
      </m:oMathPara>
    </w:p>
    <w:p w14:paraId="4A45E0A2" w14:textId="72A39AA5" w:rsidR="00957F1B" w:rsidRPr="00957F1B" w:rsidRDefault="00957F1B" w:rsidP="00256E64">
      <w:pPr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μ=50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mPa⋅s=0.05 Pa⋅s</m:t>
          </m:r>
        </m:oMath>
      </m:oMathPara>
    </w:p>
    <w:p w14:paraId="12E14E68" w14:textId="3A88C44C" w:rsidR="00957F1B" w:rsidRPr="00957F1B" w:rsidRDefault="00E72C1D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2BDF634A" w14:textId="155193EA" w:rsidR="00957F1B" w:rsidRPr="00957F1B" w:rsidRDefault="00957F1B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refore,</w:t>
      </w:r>
    </w:p>
    <w:p w14:paraId="7103C93D" w14:textId="77777777" w:rsidR="00957F1B" w:rsidRPr="00957F1B" w:rsidRDefault="00957F1B" w:rsidP="00957F1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2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0.04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m</m:t>
          </m:r>
        </m:oMath>
      </m:oMathPara>
    </w:p>
    <w:p w14:paraId="4FD4BD64" w14:textId="3C49F211" w:rsidR="00957F1B" w:rsidRPr="000C5914" w:rsidRDefault="00E72C1D" w:rsidP="00957F1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0.02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m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5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</m:t>
          </m:r>
        </m:oMath>
      </m:oMathPara>
    </w:p>
    <w:p w14:paraId="08EBE15A" w14:textId="77777777" w:rsidR="000C5914" w:rsidRPr="00957F1B" w:rsidRDefault="000C5914" w:rsidP="000C591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l=d=2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=0.025 m</m:t>
          </m:r>
        </m:oMath>
      </m:oMathPara>
    </w:p>
    <w:p w14:paraId="2C612947" w14:textId="6FD5BBEC" w:rsidR="000C5914" w:rsidRPr="00957F1B" w:rsidRDefault="000C5914" w:rsidP="000C591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w:lastRenderedPageBreak/>
            <m:t>r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5 m</m:t>
          </m:r>
        </m:oMath>
      </m:oMathPara>
    </w:p>
    <w:p w14:paraId="63F780E5" w14:textId="35C8C3B2" w:rsidR="00957F1B" w:rsidRDefault="000C5914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haft average pressure: </w:t>
      </w:r>
    </w:p>
    <w:p w14:paraId="72085CE7" w14:textId="2EF0B1D3" w:rsidR="000C5914" w:rsidRPr="005B2AC8" w:rsidRDefault="000C5914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W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rl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.0000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a</m:t>
          </m:r>
        </m:oMath>
      </m:oMathPara>
    </w:p>
    <w:p w14:paraId="78D0A88F" w14:textId="22A9B7A9" w:rsidR="00957F1B" w:rsidRDefault="00957F1B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mmerfeld</w:t>
      </w:r>
      <w:proofErr w:type="spellEnd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umber:</w:t>
      </w:r>
    </w:p>
    <w:p w14:paraId="028FA039" w14:textId="51DAE46D" w:rsidR="00957F1B" w:rsidRPr="005B2AC8" w:rsidRDefault="00957F1B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S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c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1953</m:t>
          </m:r>
        </m:oMath>
      </m:oMathPara>
    </w:p>
    <w:p w14:paraId="557A156B" w14:textId="044A6C0C" w:rsidR="005B2AC8" w:rsidRDefault="005B2AC8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6: minimum film thickness variable</w:t>
      </w:r>
    </w:p>
    <w:p w14:paraId="5C2FEB32" w14:textId="710A3562" w:rsidR="005B2AC8" w:rsidRPr="005B2AC8" w:rsidRDefault="00E72C1D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25</m:t>
          </m:r>
        </m:oMath>
      </m:oMathPara>
    </w:p>
    <w:p w14:paraId="2FAEE3FE" w14:textId="0FD4BC0F" w:rsidR="005B2AC8" w:rsidRDefault="005B2AC8" w:rsidP="005B2A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minimum film thickness: </w:t>
      </w:r>
    </w:p>
    <w:p w14:paraId="18E6A757" w14:textId="2FE45E8B" w:rsidR="005B2AC8" w:rsidRPr="005B2AC8" w:rsidRDefault="00E72C1D" w:rsidP="005B2A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25c=0.525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02 mm=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0.0105 mm</m:t>
          </m:r>
        </m:oMath>
      </m:oMathPara>
    </w:p>
    <w:p w14:paraId="61B5B502" w14:textId="245F9E01" w:rsidR="005B2AC8" w:rsidRDefault="005B2AC8" w:rsidP="005B2A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bookmarkStart w:id="1" w:name="OLE_LINK1"/>
      <w:bookmarkStart w:id="2" w:name="OLE_LINK2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</w:t>
      </w:r>
      <w:r w:rsidR="00632CA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8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r w:rsidR="00632CA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efficient of friction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variable</w:t>
      </w:r>
    </w:p>
    <w:bookmarkEnd w:id="1"/>
    <w:bookmarkEnd w:id="2"/>
    <w:p w14:paraId="033D5AE4" w14:textId="2672B43F" w:rsidR="00632CA4" w:rsidRPr="00632CA4" w:rsidRDefault="00E72C1D" w:rsidP="005B2A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4.5</m:t>
          </m:r>
        </m:oMath>
      </m:oMathPara>
    </w:p>
    <w:p w14:paraId="1979A13E" w14:textId="15227998" w:rsidR="00632CA4" w:rsidRPr="00632CA4" w:rsidRDefault="00632CA4" w:rsidP="005B2A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coefficient of friction: </w:t>
      </w:r>
    </w:p>
    <w:p w14:paraId="4DA26873" w14:textId="10B063FE" w:rsidR="00632CA4" w:rsidRPr="00632CA4" w:rsidRDefault="00632CA4" w:rsidP="005B2A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4.5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4.5×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5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0125 m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072</m:t>
          </m:r>
        </m:oMath>
      </m:oMathPara>
    </w:p>
    <w:p w14:paraId="59F8C7B6" w14:textId="683435C5" w:rsidR="00632CA4" w:rsidRDefault="00632CA4" w:rsidP="005B2A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Journal friction torque:</w:t>
      </w:r>
    </w:p>
    <w:p w14:paraId="35FFADBE" w14:textId="7D70D748" w:rsidR="00632CA4" w:rsidRPr="00632CA4" w:rsidRDefault="00632CA4" w:rsidP="005B2A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T=fWr=0.0072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250 N×0.0125 m=0.1125 N⋅m</m:t>
          </m:r>
        </m:oMath>
      </m:oMathPara>
    </w:p>
    <w:p w14:paraId="6CFFEE1F" w14:textId="37A97DCF" w:rsidR="00632CA4" w:rsidRDefault="00632CA4" w:rsidP="005B2A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ower loss:</w:t>
      </w:r>
    </w:p>
    <w:p w14:paraId="7C4C3D78" w14:textId="4236440A" w:rsidR="00632CA4" w:rsidRPr="00632CA4" w:rsidRDefault="00E72C1D" w:rsidP="005B2A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os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πNT=2π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20 rev/s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1125 N⋅m=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14.1372 W</m:t>
          </m:r>
        </m:oMath>
      </m:oMathPara>
    </w:p>
    <w:p w14:paraId="21CEA2B3" w14:textId="53BBB594" w:rsidR="00632CA4" w:rsidRDefault="00632CA4" w:rsidP="00632CA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20: flow ratio</w:t>
      </w:r>
      <w:r w:rsidR="0015007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</w:t>
      </w:r>
      <w:r w:rsidR="0015007C" w:rsidRPr="00256E6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percentage of side flow</w:t>
      </w:r>
      <w:r w:rsidR="0015007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</w:p>
    <w:p w14:paraId="4B02C773" w14:textId="042C58F0" w:rsidR="006C4840" w:rsidRPr="00663829" w:rsidRDefault="00E72C1D" w:rsidP="0066382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Q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.58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58%</m:t>
          </m:r>
        </m:oMath>
      </m:oMathPara>
    </w:p>
    <w:p w14:paraId="1C1BD702" w14:textId="77777777" w:rsidR="00663829" w:rsidRDefault="00663829">
      <w:pPr>
        <w:rPr>
          <w:rFonts w:ascii="Times New Roman" w:eastAsiaTheme="majorEastAsia" w:hAnsi="Times New Roman" w:cs="Times New Roman"/>
          <w:b/>
          <w:caps/>
          <w:color w:val="000000" w:themeColor="text1"/>
          <w:sz w:val="24"/>
          <w:szCs w:val="24"/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br w:type="page"/>
      </w:r>
    </w:p>
    <w:p w14:paraId="562965B7" w14:textId="2470F2B5" w:rsidR="00256E64" w:rsidRDefault="00256E64" w:rsidP="00256E64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 w:rsidR="008F36BC"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2</w:t>
      </w:r>
    </w:p>
    <w:p w14:paraId="0D2FF3BA" w14:textId="103465EC" w:rsidR="00256E64" w:rsidRDefault="008F36BC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sleeve bearing supports a load of 700 </w:t>
      </w:r>
      <w:proofErr w:type="spellStart"/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bf</w:t>
      </w:r>
      <w:proofErr w:type="spellEnd"/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has a journal speed of 3600 rev/ min. Bearing length is 1.25-in and diameter is 1.25-in as well. An SAE 10 oil is used having an average temperature of 160°F. Using Raimondi–Boyd charts (Fig. 12-16 as shown below), estimate the radial clearance for minimum coefficient of friction f and for maximum load-carrying capacity W. The difference between these two clearances is called the clearance range. Define the range per your clearance.</w:t>
      </w:r>
    </w:p>
    <w:p w14:paraId="4536D1A5" w14:textId="3B70899F" w:rsidR="008F36BC" w:rsidRDefault="008F36BC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75509105" wp14:editId="06BDD3BC">
            <wp:extent cx="5553710" cy="3298825"/>
            <wp:effectExtent l="0" t="0" r="8890" b="0"/>
            <wp:docPr id="4" name="Picture 4" descr="C:\Users\Administrator\Desktop\HW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istrator\Desktop\HW09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710" cy="329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5DCAC" w14:textId="77777777" w:rsidR="00256E64" w:rsidRDefault="00256E64" w:rsidP="00256E64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0D0F6B82" w14:textId="4A3D2B97" w:rsidR="00256E64" w:rsidRDefault="00663829" w:rsidP="00256E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of. Sui told us we don’t need to do this question. </w:t>
      </w:r>
    </w:p>
    <w:p w14:paraId="48696320" w14:textId="77777777" w:rsidR="006C4840" w:rsidRDefault="006C4840">
      <w:pPr>
        <w:rPr>
          <w:rFonts w:ascii="Times New Roman" w:eastAsiaTheme="majorEastAsia" w:hAnsi="Times New Roman" w:cs="Times New Roman"/>
          <w:b/>
          <w:caps/>
          <w:color w:val="000000" w:themeColor="text1"/>
          <w:sz w:val="24"/>
          <w:szCs w:val="24"/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br w:type="page"/>
      </w:r>
    </w:p>
    <w:p w14:paraId="24F39869" w14:textId="09A2DF9E" w:rsidR="00256E64" w:rsidRDefault="00256E64" w:rsidP="00256E64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 w:rsidR="008F36BC"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3</w:t>
      </w:r>
    </w:p>
    <w:p w14:paraId="0F6EA696" w14:textId="77777777" w:rsidR="008F36BC" w:rsidRPr="008F36BC" w:rsidRDefault="008F36BC" w:rsidP="008F36B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 full journal bearing has a shaft diameter of 3.000 in with a unilateral tolerance of -0.0004 in. The bushing has a bore diameter of 3.003 in with a unilateral tolerance of 0.0012 in.</w:t>
      </w:r>
    </w:p>
    <w:p w14:paraId="22F98B1B" w14:textId="77777777" w:rsidR="008F36BC" w:rsidRPr="008F36BC" w:rsidRDefault="008F36BC" w:rsidP="008F36B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ubricant used in bearing is the SAE 40 oil, which is supplied to the bearings at pump pressure of 60 psig.</w:t>
      </w:r>
    </w:p>
    <w:p w14:paraId="3FBD318D" w14:textId="61608F38" w:rsidR="008F36BC" w:rsidRPr="008F36BC" w:rsidRDefault="008F36BC" w:rsidP="008F36B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l/d ratio of the full bearing is unity. However, the bearing has a central axial-groove and its width is 20 percent of the full bearing width.</w:t>
      </w:r>
    </w:p>
    <w:p w14:paraId="47AFD303" w14:textId="7B86BC88" w:rsidR="008F36BC" w:rsidRPr="008F36BC" w:rsidRDefault="008F36BC" w:rsidP="008F36B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radial bearing load is 1200 </w:t>
      </w:r>
      <w:proofErr w:type="spellStart"/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bf</w:t>
      </w:r>
      <w:proofErr w:type="spellEnd"/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hile the shaft is rotating at 1800 rpm.</w:t>
      </w:r>
    </w:p>
    <w:p w14:paraId="4FCDCEEE" w14:textId="77777777" w:rsidR="008F36BC" w:rsidRDefault="008F36BC" w:rsidP="008F36BC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hat is the full range of the diametric clearance? (10 points)</w:t>
      </w:r>
    </w:p>
    <w:p w14:paraId="38FD253B" w14:textId="77777777" w:rsidR="008F36BC" w:rsidRPr="008F36BC" w:rsidRDefault="008F36BC" w:rsidP="008F36BC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lculate (1) the average film temperature, (2) the peak film pressure, (3) the minimum film thickness, (4) the heat loss rate, and (5) the lubricant side-flow rate under the following clearance conditions:</w:t>
      </w:r>
      <w:r w:rsidRPr="008F36BC">
        <w:t xml:space="preserve"> </w:t>
      </w:r>
    </w:p>
    <w:p w14:paraId="20D83A7D" w14:textId="77777777" w:rsidR="008F36BC" w:rsidRPr="008F36BC" w:rsidRDefault="008F36BC" w:rsidP="008F36BC">
      <w:pPr>
        <w:numPr>
          <w:ilvl w:val="2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nimum clearance, and</w:t>
      </w:r>
    </w:p>
    <w:p w14:paraId="6BEDE8B3" w14:textId="298CFD2D" w:rsidR="008F36BC" w:rsidRPr="0015007C" w:rsidRDefault="008F36BC" w:rsidP="008F36BC">
      <w:pPr>
        <w:numPr>
          <w:ilvl w:val="2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ximum clearance.</w:t>
      </w:r>
    </w:p>
    <w:p w14:paraId="2B814084" w14:textId="027EAB23" w:rsidR="008F36BC" w:rsidRPr="008F36BC" w:rsidRDefault="008F36BC" w:rsidP="008F36BC">
      <w:pPr>
        <w:ind w:left="471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terate till temperature between two iterations are within 5 </w:t>
      </w:r>
      <w:proofErr w:type="spellStart"/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gF</w:t>
      </w:r>
      <w:proofErr w:type="spellEnd"/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Tabulate the calculated parameters versus corresponding clearance. Compare characteristics of your data to the trends in Figure 12-25 and outline your observations. (20 points)</w:t>
      </w:r>
    </w:p>
    <w:p w14:paraId="594936E8" w14:textId="785BB9E6" w:rsidR="008F36BC" w:rsidRPr="008F36BC" w:rsidRDefault="008F36BC" w:rsidP="008F36BC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hat is the required </w:t>
      </w:r>
      <w:bookmarkStart w:id="3" w:name="OLE_LINK5"/>
      <w:bookmarkStart w:id="4" w:name="OLE_LINK6"/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apacity </w:t>
      </w:r>
      <w:bookmarkEnd w:id="3"/>
      <w:bookmarkEnd w:id="4"/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f the oil pump to prevent the bearing from starvation within the designed bearing clearance range? (10 points)</w:t>
      </w:r>
    </w:p>
    <w:p w14:paraId="7D146F7A" w14:textId="322C9D25" w:rsidR="008F36BC" w:rsidRPr="00BF3542" w:rsidRDefault="008F36BC" w:rsidP="006E5E9F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F354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t is intended to </w:t>
      </w:r>
      <w:r w:rsidR="00BF3542" w:rsidRPr="00BF354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aintain the sump temperature at 150degF during operation and an oil cooler is used</w:t>
      </w:r>
      <w:r w:rsidR="00BF3542" w:rsidRPr="00BF354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F3542" w:rsidRPr="00BF354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o remove the heat from returning oil. Specify the required capacity of the oil cooler within the</w:t>
      </w:r>
      <w:r w:rsidR="00BF354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F3542" w:rsidRPr="00BF354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signed bearing clearance range. (10 points)</w:t>
      </w:r>
    </w:p>
    <w:p w14:paraId="302AC7D7" w14:textId="6EC3EE53" w:rsidR="00256E64" w:rsidRPr="008F36BC" w:rsidRDefault="008F36BC" w:rsidP="00256E64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se </w:t>
      </w:r>
      <w:proofErr w:type="spellStart"/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rumpler’s</w:t>
      </w:r>
      <w:proofErr w:type="spellEnd"/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design criteria to evaluate the minimum film thickness and oil temperature rise of the designed journal bearing. Judge whether the bearing will survive the operation or not. (10 points)</w:t>
      </w:r>
    </w:p>
    <w:p w14:paraId="744158D2" w14:textId="77777777" w:rsidR="00256E64" w:rsidRDefault="00256E64" w:rsidP="00256E64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29AAC63E" w14:textId="77777777" w:rsidR="0015007C" w:rsidRDefault="0015007C" w:rsidP="0015007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nown:</w:t>
      </w:r>
    </w:p>
    <w:p w14:paraId="178402A1" w14:textId="696F48D0" w:rsidR="0015007C" w:rsidRPr="00C2740F" w:rsidRDefault="00E72C1D" w:rsidP="0015007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3.000 in</m:t>
          </m:r>
        </m:oMath>
      </m:oMathPara>
    </w:p>
    <w:p w14:paraId="3E65A69E" w14:textId="36D639F4" w:rsidR="0015007C" w:rsidRPr="00C2740F" w:rsidRDefault="00E72C1D" w:rsidP="0015007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2.9996 in</m:t>
          </m:r>
        </m:oMath>
      </m:oMathPara>
    </w:p>
    <w:p w14:paraId="5CB5C3DA" w14:textId="162284B8" w:rsidR="0015007C" w:rsidRPr="00C2740F" w:rsidRDefault="00E72C1D" w:rsidP="0015007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3.003 in</m:t>
          </m:r>
        </m:oMath>
      </m:oMathPara>
    </w:p>
    <w:p w14:paraId="442774D6" w14:textId="432AA157" w:rsidR="0015007C" w:rsidRPr="00C21E07" w:rsidRDefault="00E72C1D" w:rsidP="0015007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3.0042 in</m:t>
          </m:r>
        </m:oMath>
      </m:oMathPara>
    </w:p>
    <w:p w14:paraId="557C5295" w14:textId="099B83E8" w:rsidR="00C21E07" w:rsidRDefault="00C21E07" w:rsidP="00C21E07">
      <w:pPr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Lubrican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AE 40 oil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2E201F9E" w14:textId="60B80DC1" w:rsidR="00C21E07" w:rsidRPr="00C21E07" w:rsidRDefault="00E72C1D" w:rsidP="0015007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60 psig</m:t>
          </m:r>
        </m:oMath>
      </m:oMathPara>
    </w:p>
    <w:p w14:paraId="0FF487DF" w14:textId="4DDD3557" w:rsidR="00C21E07" w:rsidRPr="00192747" w:rsidRDefault="00E72C1D" w:rsidP="0015007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3A5419E1" w14:textId="0C15741B" w:rsidR="00192747" w:rsidRPr="00C2740F" w:rsidRDefault="00192747" w:rsidP="0015007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wever, the bearing has a central axial-groove and its width is 20 percent of the full bearing width.</w:t>
      </w:r>
    </w:p>
    <w:p w14:paraId="38BA0C23" w14:textId="61BF0758" w:rsidR="0015007C" w:rsidRPr="00957F1B" w:rsidRDefault="0015007C" w:rsidP="0015007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W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200 lbf</m:t>
          </m:r>
        </m:oMath>
      </m:oMathPara>
    </w:p>
    <w:p w14:paraId="54705EC0" w14:textId="0CBB78CF" w:rsidR="0015007C" w:rsidRPr="00C21E07" w:rsidRDefault="0015007C" w:rsidP="0015007C">
      <w:pPr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800 rpm=30 rev/s</m:t>
          </m:r>
        </m:oMath>
      </m:oMathPara>
    </w:p>
    <w:p w14:paraId="79C55DF7" w14:textId="77777777" w:rsidR="00C21E07" w:rsidRDefault="00C21E07" w:rsidP="006E2125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21E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</w:t>
      </w:r>
    </w:p>
    <w:p w14:paraId="3ADF6C72" w14:textId="77777777" w:rsidR="00C21E07" w:rsidRPr="00C21E07" w:rsidRDefault="00C21E07" w:rsidP="00C21E07">
      <w:pPr>
        <w:pStyle w:val="ListParagraph"/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2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.003 in</m:t>
          </m:r>
        </m:oMath>
      </m:oMathPara>
    </w:p>
    <w:p w14:paraId="7CD4C93B" w14:textId="166BA681" w:rsidR="00C21E07" w:rsidRPr="00C21E07" w:rsidRDefault="00C21E07" w:rsidP="00C21E0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2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.0046 in</m:t>
          </m:r>
        </m:oMath>
      </m:oMathPara>
    </w:p>
    <w:p w14:paraId="28A49D91" w14:textId="77777777" w:rsidR="00C21E07" w:rsidRDefault="00C21E07" w:rsidP="00C21E0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21E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full range of the diametric clearance: </w:t>
      </w:r>
    </w:p>
    <w:p w14:paraId="3F6E1D51" w14:textId="754551FC" w:rsidR="00C21E07" w:rsidRPr="00C21E07" w:rsidRDefault="00C21E07" w:rsidP="00C21E0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2c∈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 xml:space="preserve">.003 in, </m:t>
              </m:r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.0046 in</m:t>
              </m:r>
            </m:e>
          </m:d>
        </m:oMath>
      </m:oMathPara>
    </w:p>
    <w:p w14:paraId="281E613C" w14:textId="1446ED84" w:rsidR="00192747" w:rsidRDefault="00192747" w:rsidP="00192747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6DC9B72" w14:textId="46FA5D2B" w:rsidR="00192747" w:rsidRPr="003C1B88" w:rsidRDefault="00E72C1D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-20%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4</m:t>
          </m:r>
        </m:oMath>
      </m:oMathPara>
    </w:p>
    <w:p w14:paraId="0DD50421" w14:textId="7BD19F86" w:rsidR="003C1B88" w:rsidRPr="003C1B88" w:rsidRDefault="00E72C1D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4d=0.4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3.000 in=1.200 in</m:t>
          </m:r>
        </m:oMath>
      </m:oMathPara>
    </w:p>
    <w:p w14:paraId="33E1DCAE" w14:textId="77777777" w:rsidR="003C1B88" w:rsidRPr="00192747" w:rsidRDefault="003C1B88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D859907" w14:textId="1B1AF887" w:rsidR="00192747" w:rsidRPr="00192747" w:rsidRDefault="00192747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.000 i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500 in</m:t>
          </m:r>
        </m:oMath>
      </m:oMathPara>
    </w:p>
    <w:p w14:paraId="494C7B88" w14:textId="77777777" w:rsidR="00192747" w:rsidRPr="00192747" w:rsidRDefault="00192747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haft average pressure: </w:t>
      </w:r>
    </w:p>
    <w:p w14:paraId="162BF005" w14:textId="7971C11E" w:rsidR="00192747" w:rsidRPr="00EB7D25" w:rsidRDefault="00192747" w:rsidP="00192747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W/2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r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W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r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66.6667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si</m:t>
          </m:r>
        </m:oMath>
      </m:oMathPara>
    </w:p>
    <w:p w14:paraId="1C0A9E6D" w14:textId="7780E856" w:rsidR="00EB7D25" w:rsidRPr="00EB7D25" w:rsidRDefault="00EB7D25" w:rsidP="00EB7D25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[minimum clearance]</w:t>
      </w:r>
    </w:p>
    <w:p w14:paraId="4740ACC9" w14:textId="74C057EF" w:rsidR="00442EE8" w:rsidRDefault="00442EE8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442EE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itial guess: average film temperatu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170℉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1FA67E9" w14:textId="249F3B7D" w:rsidR="00442EE8" w:rsidRDefault="00442EE8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AE 40 oil viscosity: </w:t>
      </w:r>
    </w:p>
    <w:p w14:paraId="0BB9E409" w14:textId="62B974BF" w:rsidR="00442EE8" w:rsidRPr="00192747" w:rsidRDefault="00442EE8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μ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474.4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70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3.155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</m:oMath>
      </m:oMathPara>
    </w:p>
    <w:p w14:paraId="2EA39A9A" w14:textId="77777777" w:rsidR="00192747" w:rsidRPr="00192747" w:rsidRDefault="00192747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mmerfeld</w:t>
      </w:r>
      <w:proofErr w:type="spellEnd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umber:</w:t>
      </w:r>
    </w:p>
    <w:p w14:paraId="556ED4EB" w14:textId="24D2F5D0" w:rsidR="00192747" w:rsidRPr="000D7996" w:rsidRDefault="00192747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S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c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680</m:t>
          </m:r>
        </m:oMath>
      </m:oMathPara>
    </w:p>
    <w:p w14:paraId="48890C92" w14:textId="6FBEE418" w:rsidR="000D7996" w:rsidRPr="000D7996" w:rsidRDefault="000D7996" w:rsidP="000D7996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</w:t>
      </w: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ntricity ratio</w:t>
      </w:r>
    </w:p>
    <w:p w14:paraId="4CB40D83" w14:textId="507E55D3" w:rsidR="000D7996" w:rsidRPr="000D7996" w:rsidRDefault="000D7996" w:rsidP="000D7996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ϵ=0.54</m:t>
          </m:r>
        </m:oMath>
      </m:oMathPara>
    </w:p>
    <w:p w14:paraId="74E1B3FF" w14:textId="77777777" w:rsidR="000D7996" w:rsidRPr="000D7996" w:rsidRDefault="000D7996" w:rsidP="000D7996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8: coefficient of friction variable</w:t>
      </w:r>
    </w:p>
    <w:p w14:paraId="11C340EA" w14:textId="77777777" w:rsidR="000D7996" w:rsidRPr="000D7996" w:rsidRDefault="00E72C1D" w:rsidP="000D7996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13</m:t>
          </m:r>
        </m:oMath>
      </m:oMathPara>
    </w:p>
    <w:p w14:paraId="4C2CF4B8" w14:textId="191F2941" w:rsidR="000D7996" w:rsidRPr="00D46AAA" w:rsidRDefault="000D7996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w:lastRenderedPageBreak/>
            <m:t>∆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3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r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den>
              </m:f>
            </m:e>
          </m:d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1.5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ϵ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99.5650℉</m:t>
          </m:r>
        </m:oMath>
      </m:oMathPara>
    </w:p>
    <w:p w14:paraId="2050EA93" w14:textId="216FF9B2" w:rsidR="00D46AAA" w:rsidRDefault="00D46AAA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46AA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timated side flow oil temperature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5FCAF608" w14:textId="3C7742A1" w:rsidR="00D46AAA" w:rsidRPr="00E13ED7" w:rsidRDefault="00E72C1D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v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∆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50℉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99.5650℉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99.7825℉</m:t>
          </m:r>
        </m:oMath>
      </m:oMathPara>
    </w:p>
    <w:p w14:paraId="64E02706" w14:textId="0E7EDA58" w:rsidR="00E13ED7" w:rsidRDefault="00E13ED7" w:rsidP="00E13E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13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E13ED7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nd</w:t>
      </w:r>
      <w:r w:rsidRPr="00E13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teration: revised film temperatu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300℉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09DB8BFB" w14:textId="77777777" w:rsidR="00E13ED7" w:rsidRDefault="00E13ED7" w:rsidP="00E13E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AE 40 oil viscosity: </w:t>
      </w:r>
    </w:p>
    <w:p w14:paraId="4695DA00" w14:textId="6894B7D3" w:rsidR="00E13ED7" w:rsidRPr="00192747" w:rsidRDefault="00E13ED7" w:rsidP="00E13E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μ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474.4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99.7825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05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</m:oMath>
      </m:oMathPara>
    </w:p>
    <w:p w14:paraId="7DD90637" w14:textId="77777777" w:rsidR="00E13ED7" w:rsidRPr="00192747" w:rsidRDefault="00E13ED7" w:rsidP="00E13E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mmerfeld</w:t>
      </w:r>
      <w:proofErr w:type="spellEnd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umber:</w:t>
      </w:r>
    </w:p>
    <w:p w14:paraId="09D0727B" w14:textId="0E0BCC7A" w:rsidR="00E13ED7" w:rsidRPr="000D7996" w:rsidRDefault="00E13ED7" w:rsidP="00E13E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S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c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910</m:t>
          </m:r>
        </m:oMath>
      </m:oMathPara>
    </w:p>
    <w:p w14:paraId="1CC48DF6" w14:textId="77777777" w:rsidR="00E13ED7" w:rsidRPr="000D7996" w:rsidRDefault="00E13ED7" w:rsidP="00E13ED7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</w:t>
      </w: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ntricity ratio</w:t>
      </w:r>
    </w:p>
    <w:p w14:paraId="3B86CF77" w14:textId="4961CB7B" w:rsidR="00E13ED7" w:rsidRPr="000D7996" w:rsidRDefault="00E13ED7" w:rsidP="00E13ED7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ϵ=0.84</m:t>
          </m:r>
        </m:oMath>
      </m:oMathPara>
    </w:p>
    <w:p w14:paraId="3DD1CB71" w14:textId="77777777" w:rsidR="00E13ED7" w:rsidRPr="000D7996" w:rsidRDefault="00E13ED7" w:rsidP="00E13ED7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8: coefficient of friction variable</w:t>
      </w:r>
    </w:p>
    <w:p w14:paraId="34768545" w14:textId="69A617D2" w:rsidR="00E13ED7" w:rsidRPr="000D7996" w:rsidRDefault="00E72C1D" w:rsidP="00E13ED7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3.6</m:t>
          </m:r>
        </m:oMath>
      </m:oMathPara>
    </w:p>
    <w:p w14:paraId="41E36C07" w14:textId="05821A4C" w:rsidR="00E13ED7" w:rsidRPr="00D46AAA" w:rsidRDefault="00E13ED7" w:rsidP="00E13E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∆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3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r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den>
              </m:f>
            </m:e>
          </m:d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1.5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ϵ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9.2823℉</m:t>
          </m:r>
        </m:oMath>
      </m:oMathPara>
    </w:p>
    <w:p w14:paraId="4CB418B7" w14:textId="77777777" w:rsidR="00E13ED7" w:rsidRDefault="00E13ED7" w:rsidP="00E13E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46AA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timated side flow oil temperature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4250BF5" w14:textId="03CEF0D8" w:rsidR="00E13ED7" w:rsidRPr="00E13ED7" w:rsidRDefault="00E72C1D" w:rsidP="00E13ED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v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∆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50℉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9.2823℉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54.6411℉</m:t>
          </m:r>
        </m:oMath>
      </m:oMathPara>
    </w:p>
    <w:p w14:paraId="7555210D" w14:textId="3578CE48" w:rsidR="00D478E6" w:rsidRDefault="00D478E6" w:rsidP="00D478E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r</w:t>
      </w:r>
      <w:r w:rsidRPr="00E13ED7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</w:t>
      </w:r>
      <w:r w:rsidRPr="00E13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teration: revised film temperatu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155℉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5DE1DEEA" w14:textId="77777777" w:rsidR="00D478E6" w:rsidRDefault="00D478E6" w:rsidP="00D478E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AE 40 oil viscosity: </w:t>
      </w:r>
    </w:p>
    <w:p w14:paraId="3D31A621" w14:textId="318E139D" w:rsidR="00D478E6" w:rsidRPr="00192747" w:rsidRDefault="00D478E6" w:rsidP="00D478E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μ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4.4064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</m:oMath>
      </m:oMathPara>
    </w:p>
    <w:p w14:paraId="34BF01C7" w14:textId="77777777" w:rsidR="00D478E6" w:rsidRPr="00192747" w:rsidRDefault="00D478E6" w:rsidP="00D478E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mmerfeld</w:t>
      </w:r>
      <w:proofErr w:type="spellEnd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umber:</w:t>
      </w:r>
    </w:p>
    <w:p w14:paraId="1EB3F534" w14:textId="21E914EB" w:rsidR="00D478E6" w:rsidRPr="000D7996" w:rsidRDefault="00D478E6" w:rsidP="00D478E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S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c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7931</m:t>
          </m:r>
        </m:oMath>
      </m:oMathPara>
    </w:p>
    <w:p w14:paraId="42B918D6" w14:textId="4CA0B199" w:rsidR="00D478E6" w:rsidRDefault="00D478E6" w:rsidP="00D478E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t is divergent. Hence, i</w:t>
      </w:r>
      <w:r w:rsidRPr="00442EE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itial guess: average film temperatu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250℉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51FAB1AB" w14:textId="77777777" w:rsidR="00D478E6" w:rsidRDefault="00D478E6" w:rsidP="00D478E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AE 40 oil viscosity: </w:t>
      </w:r>
    </w:p>
    <w:p w14:paraId="197ECFF4" w14:textId="1E8084AF" w:rsidR="00D478E6" w:rsidRPr="00192747" w:rsidRDefault="00D478E6" w:rsidP="00D478E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μ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474.4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50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6855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</m:oMath>
      </m:oMathPara>
    </w:p>
    <w:p w14:paraId="30FC8D85" w14:textId="77777777" w:rsidR="00D478E6" w:rsidRPr="00192747" w:rsidRDefault="00D478E6" w:rsidP="00D478E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mmerfeld</w:t>
      </w:r>
      <w:proofErr w:type="spellEnd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umber:</w:t>
      </w:r>
    </w:p>
    <w:p w14:paraId="63CE04E6" w14:textId="3B22E9B2" w:rsidR="00D478E6" w:rsidRPr="000D7996" w:rsidRDefault="00D478E6" w:rsidP="00D478E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S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c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1563</m:t>
          </m:r>
        </m:oMath>
      </m:oMathPara>
    </w:p>
    <w:p w14:paraId="719EE6BC" w14:textId="77777777" w:rsidR="00D478E6" w:rsidRPr="000D7996" w:rsidRDefault="00D478E6" w:rsidP="00D478E6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</w:t>
      </w: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ntricity ratio</w:t>
      </w:r>
    </w:p>
    <w:p w14:paraId="7806ABCF" w14:textId="1DF61230" w:rsidR="00D478E6" w:rsidRPr="000D7996" w:rsidRDefault="00D478E6" w:rsidP="00D478E6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ϵ=0.76</m:t>
          </m:r>
        </m:oMath>
      </m:oMathPara>
    </w:p>
    <w:p w14:paraId="32FA2B99" w14:textId="77777777" w:rsidR="00D478E6" w:rsidRPr="000D7996" w:rsidRDefault="00D478E6" w:rsidP="00D478E6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8: coefficient of friction variable</w:t>
      </w:r>
    </w:p>
    <w:p w14:paraId="426748C0" w14:textId="5AB6448A" w:rsidR="00D478E6" w:rsidRPr="000D7996" w:rsidRDefault="00E72C1D" w:rsidP="00D478E6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3.3</m:t>
          </m:r>
        </m:oMath>
      </m:oMathPara>
    </w:p>
    <w:p w14:paraId="0F5EC21F" w14:textId="22BE72C0" w:rsidR="00D478E6" w:rsidRPr="00D46AAA" w:rsidRDefault="00D478E6" w:rsidP="00D478E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∆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3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r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den>
              </m:f>
            </m:e>
          </m:d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1.5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ϵ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6.1187℉</m:t>
          </m:r>
        </m:oMath>
      </m:oMathPara>
    </w:p>
    <w:p w14:paraId="4149E6F8" w14:textId="77777777" w:rsidR="00D478E6" w:rsidRDefault="00D478E6" w:rsidP="00D478E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46AA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timated side flow oil temperature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B2E8B6A" w14:textId="310DFD80" w:rsidR="00D478E6" w:rsidRPr="00501B0B" w:rsidRDefault="00E72C1D" w:rsidP="00D478E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v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∆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50℉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6.1187℉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58.0593℉</m:t>
          </m:r>
        </m:oMath>
      </m:oMathPara>
    </w:p>
    <w:p w14:paraId="44EAA5E6" w14:textId="67454B48" w:rsidR="00501B0B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</w:t>
      </w:r>
      <w:r w:rsidRPr="00442EE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itial guess: average film temperatu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200℉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8EB385A" w14:textId="77777777" w:rsidR="00501B0B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AE 40 oil viscosity: </w:t>
      </w:r>
    </w:p>
    <w:p w14:paraId="72DDBFB1" w14:textId="4E648729" w:rsidR="00501B0B" w:rsidRPr="00192747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μ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474.4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00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7922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</m:oMath>
      </m:oMathPara>
    </w:p>
    <w:p w14:paraId="400FD1D3" w14:textId="77777777" w:rsidR="00501B0B" w:rsidRPr="00192747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mmerfeld</w:t>
      </w:r>
      <w:proofErr w:type="spellEnd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umber:</w:t>
      </w:r>
    </w:p>
    <w:p w14:paraId="39F1747A" w14:textId="6F6F298C" w:rsidR="00501B0B" w:rsidRPr="000D7996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S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c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3226</m:t>
          </m:r>
        </m:oMath>
      </m:oMathPara>
    </w:p>
    <w:p w14:paraId="7F0E4A94" w14:textId="77777777" w:rsidR="00501B0B" w:rsidRPr="000D7996" w:rsidRDefault="00501B0B" w:rsidP="00501B0B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</w:t>
      </w: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ntricity ratio</w:t>
      </w:r>
    </w:p>
    <w:p w14:paraId="624FFCEF" w14:textId="75D3F4B5" w:rsidR="00501B0B" w:rsidRPr="000D7996" w:rsidRDefault="00501B0B" w:rsidP="00501B0B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ϵ=0.66</m:t>
          </m:r>
        </m:oMath>
      </m:oMathPara>
    </w:p>
    <w:p w14:paraId="31A74FB1" w14:textId="77777777" w:rsidR="00501B0B" w:rsidRPr="000D7996" w:rsidRDefault="00501B0B" w:rsidP="00501B0B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8: coefficient of friction variable</w:t>
      </w:r>
    </w:p>
    <w:p w14:paraId="7AA8FE3B" w14:textId="4E79802E" w:rsidR="00501B0B" w:rsidRPr="000D7996" w:rsidRDefault="00E72C1D" w:rsidP="00501B0B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8</m:t>
          </m:r>
        </m:oMath>
      </m:oMathPara>
    </w:p>
    <w:p w14:paraId="402E21D5" w14:textId="1937AD28" w:rsidR="00501B0B" w:rsidRPr="00D46AAA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∆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3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r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den>
              </m:f>
            </m:e>
          </m:d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1.5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ϵ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91.0144℉</m:t>
          </m:r>
        </m:oMath>
      </m:oMathPara>
    </w:p>
    <w:p w14:paraId="44D4C0B8" w14:textId="77777777" w:rsidR="00501B0B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46AA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timated side flow oil temperature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0F2329A" w14:textId="16DFF712" w:rsidR="00501B0B" w:rsidRPr="00E13ED7" w:rsidRDefault="00E72C1D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v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∆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50℉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91.0144℉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95.5072℉</m:t>
          </m:r>
        </m:oMath>
      </m:oMathPara>
    </w:p>
    <w:p w14:paraId="2E5F93BD" w14:textId="11C23EB4" w:rsidR="00501B0B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13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E13ED7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nd</w:t>
      </w:r>
      <w:r w:rsidRPr="00E13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teration: revised film temperatu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197℉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23B38604" w14:textId="77777777" w:rsidR="00501B0B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AE 40 oil viscosity: </w:t>
      </w:r>
    </w:p>
    <w:p w14:paraId="3928FE74" w14:textId="3EDC5119" w:rsidR="00501B0B" w:rsidRPr="00192747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μ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474.4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97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8866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</m:oMath>
      </m:oMathPara>
    </w:p>
    <w:p w14:paraId="74B6680D" w14:textId="77777777" w:rsidR="00501B0B" w:rsidRPr="00192747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mmerfeld</w:t>
      </w:r>
      <w:proofErr w:type="spellEnd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umber:</w:t>
      </w:r>
    </w:p>
    <w:p w14:paraId="14C2B89B" w14:textId="42B65260" w:rsidR="00501B0B" w:rsidRPr="000D7996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S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c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3396</m:t>
          </m:r>
        </m:oMath>
      </m:oMathPara>
    </w:p>
    <w:p w14:paraId="0D30CBC8" w14:textId="77777777" w:rsidR="00501B0B" w:rsidRPr="000D7996" w:rsidRDefault="00501B0B" w:rsidP="00501B0B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</w:t>
      </w: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ntricity ratio</w:t>
      </w:r>
    </w:p>
    <w:p w14:paraId="24067759" w14:textId="0E17639A" w:rsidR="00501B0B" w:rsidRPr="000D7996" w:rsidRDefault="00501B0B" w:rsidP="00501B0B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ϵ=0.64</m:t>
          </m:r>
        </m:oMath>
      </m:oMathPara>
    </w:p>
    <w:p w14:paraId="271D53F2" w14:textId="77777777" w:rsidR="00501B0B" w:rsidRPr="000D7996" w:rsidRDefault="00501B0B" w:rsidP="00501B0B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8: coefficient of friction variable</w:t>
      </w:r>
    </w:p>
    <w:p w14:paraId="2B2A30C0" w14:textId="77777777" w:rsidR="00501B0B" w:rsidRPr="000D7996" w:rsidRDefault="00E72C1D" w:rsidP="00501B0B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8</m:t>
          </m:r>
        </m:oMath>
      </m:oMathPara>
    </w:p>
    <w:p w14:paraId="0C9CF452" w14:textId="30ABF7F8" w:rsidR="00501B0B" w:rsidRPr="00D46AAA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∆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3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r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den>
              </m:f>
            </m:e>
          </m:d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1.5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ϵ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98.1246℉</m:t>
          </m:r>
        </m:oMath>
      </m:oMathPara>
    </w:p>
    <w:p w14:paraId="7C559499" w14:textId="77777777" w:rsidR="00501B0B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46AA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timated side flow oil temperature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7A32B53A" w14:textId="33E7C22A" w:rsidR="00501B0B" w:rsidRPr="00E13ED7" w:rsidRDefault="00E72C1D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v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∆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50℉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98.1246℉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99.0623℉</m:t>
          </m:r>
        </m:oMath>
      </m:oMathPara>
    </w:p>
    <w:p w14:paraId="7A321C3E" w14:textId="295E5116" w:rsidR="00501B0B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r</w:t>
      </w:r>
      <w:r w:rsidRPr="00E13ED7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</w:t>
      </w:r>
      <w:r w:rsidRPr="00E13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teration: revised film temperatu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198℉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6F727D8B" w14:textId="77777777" w:rsidR="00501B0B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AE 40 oil viscosity: </w:t>
      </w:r>
    </w:p>
    <w:p w14:paraId="164723A0" w14:textId="145C2E44" w:rsidR="00501B0B" w:rsidRPr="00192747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μ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474.4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98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8543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</m:oMath>
      </m:oMathPara>
    </w:p>
    <w:p w14:paraId="422E7AC8" w14:textId="77777777" w:rsidR="00501B0B" w:rsidRPr="00192747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mmerfeld</w:t>
      </w:r>
      <w:proofErr w:type="spellEnd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umber:</w:t>
      </w:r>
    </w:p>
    <w:p w14:paraId="0C291357" w14:textId="1F4C59BA" w:rsidR="00501B0B" w:rsidRPr="000D7996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S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c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3338</m:t>
          </m:r>
        </m:oMath>
      </m:oMathPara>
    </w:p>
    <w:p w14:paraId="1ED7AB6D" w14:textId="77777777" w:rsidR="00501B0B" w:rsidRPr="000D7996" w:rsidRDefault="00501B0B" w:rsidP="00501B0B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</w:t>
      </w: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ntricity ratio</w:t>
      </w:r>
    </w:p>
    <w:p w14:paraId="52D83EA0" w14:textId="66ED5ABE" w:rsidR="00501B0B" w:rsidRPr="000D7996" w:rsidRDefault="00501B0B" w:rsidP="00501B0B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ϵ=0.64</m:t>
          </m:r>
        </m:oMath>
      </m:oMathPara>
    </w:p>
    <w:p w14:paraId="4CE76BA6" w14:textId="77777777" w:rsidR="00501B0B" w:rsidRPr="000D7996" w:rsidRDefault="00501B0B" w:rsidP="00501B0B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8: coefficient of friction variable</w:t>
      </w:r>
    </w:p>
    <w:p w14:paraId="65198BE1" w14:textId="77777777" w:rsidR="00501B0B" w:rsidRPr="000D7996" w:rsidRDefault="00E72C1D" w:rsidP="00501B0B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8</m:t>
          </m:r>
        </m:oMath>
      </m:oMathPara>
    </w:p>
    <w:p w14:paraId="20182902" w14:textId="7443917B" w:rsidR="00501B0B" w:rsidRPr="00D46AAA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∆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3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r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den>
              </m:f>
            </m:e>
          </m:d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1.5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ϵ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96.4480℉</m:t>
          </m:r>
        </m:oMath>
      </m:oMathPara>
    </w:p>
    <w:p w14:paraId="59E9E547" w14:textId="77777777" w:rsidR="00501B0B" w:rsidRDefault="00501B0B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46AA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timated side flow oil temperature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7D0DAD6E" w14:textId="28F50FEF" w:rsidR="00501B0B" w:rsidRPr="00E13ED7" w:rsidRDefault="00E72C1D" w:rsidP="00501B0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v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∆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50℉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96.4480℉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98.2240℉</m:t>
          </m:r>
        </m:oMath>
      </m:oMathPara>
    </w:p>
    <w:p w14:paraId="5F92640F" w14:textId="07B35BD7" w:rsidR="00501B0B" w:rsidRPr="00E13ED7" w:rsidRDefault="00032192" w:rsidP="00D478E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</w:t>
      </w: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erage film temperatu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r>
          <w:rPr>
            <w:rFonts w:ascii="Cambria Math" w:hAnsi="Cambria Math" w:cs="Times New Roman"/>
            <w:color w:val="FF0000"/>
            <w:sz w:val="24"/>
            <w:szCs w:val="24"/>
          </w:rPr>
          <m:t>198℉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0BDE4643" w14:textId="570493D4" w:rsidR="00D478E6" w:rsidRDefault="00032192" w:rsidP="00D478E6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teration Table: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032192" w14:paraId="263875B6" w14:textId="77777777" w:rsidTr="000321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vAlign w:val="center"/>
          </w:tcPr>
          <w:p w14:paraId="3B2B742C" w14:textId="0ABDB1C2" w:rsidR="00032192" w:rsidRDefault="00032192" w:rsidP="0003219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 xml:space="preserve">Trial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b w:val="0"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  <m:ctrlPr>
                    <w:rPr>
                      <w:rFonts w:ascii="Cambria Math" w:hAnsi="Cambria Math" w:cs="Times New Roman"/>
                      <w:bCs w:val="0"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</m:oMath>
          </w:p>
        </w:tc>
        <w:tc>
          <w:tcPr>
            <w:tcW w:w="1288" w:type="dxa"/>
            <w:vAlign w:val="center"/>
          </w:tcPr>
          <w:p w14:paraId="0D14844B" w14:textId="6379DA6C" w:rsidR="00032192" w:rsidRDefault="00032192" w:rsidP="00032192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μ (1</m:t>
                </m:r>
                <m:sSup>
                  <m:sSup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0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-6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6723EF96" w14:textId="53E442F1" w:rsidR="00032192" w:rsidRDefault="00032192" w:rsidP="00032192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S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68AB2C20" w14:textId="6E7C5EE2" w:rsidR="00032192" w:rsidRDefault="00E72C1D" w:rsidP="00032192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fr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288" w:type="dxa"/>
            <w:vAlign w:val="center"/>
          </w:tcPr>
          <w:p w14:paraId="09C8B147" w14:textId="47E9962C" w:rsidR="00032192" w:rsidRDefault="00032192" w:rsidP="00032192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ϵ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7345A89D" w14:textId="08F2D798" w:rsidR="00032192" w:rsidRDefault="00032192" w:rsidP="00032192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T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288" w:type="dxa"/>
            <w:vAlign w:val="center"/>
          </w:tcPr>
          <w:p w14:paraId="5262753D" w14:textId="51CED89B" w:rsidR="00032192" w:rsidRDefault="00E72C1D" w:rsidP="00032192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T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av</m:t>
                    </m:r>
                  </m:sub>
                </m:sSub>
              </m:oMath>
            </m:oMathPara>
          </w:p>
        </w:tc>
      </w:tr>
      <w:tr w:rsidR="00032192" w14:paraId="7CBE345C" w14:textId="77777777" w:rsidTr="00032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vAlign w:val="center"/>
          </w:tcPr>
          <w:p w14:paraId="5F0884B5" w14:textId="4644A062" w:rsidR="00032192" w:rsidRDefault="00032192" w:rsidP="00D478E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00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64D7F96E" w14:textId="30CA2F59" w:rsidR="00032192" w:rsidRDefault="00032192" w:rsidP="00D478E6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.7922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4C88DD75" w14:textId="73F99D41" w:rsidR="00032192" w:rsidRDefault="00032192" w:rsidP="00D478E6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3226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39A4ABF1" w14:textId="4EE6497E" w:rsidR="00032192" w:rsidRDefault="00032192" w:rsidP="00D478E6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8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7D651F9A" w14:textId="0FA96BB3" w:rsidR="00032192" w:rsidRDefault="00AC407C" w:rsidP="00D478E6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66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2B7A5C18" w14:textId="72D6A6AC" w:rsidR="00032192" w:rsidRDefault="00AC407C" w:rsidP="00D478E6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91.0144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102BD605" w14:textId="2F92DC24" w:rsidR="00032192" w:rsidRDefault="00AC407C" w:rsidP="00D478E6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95.5072</m:t>
                </m:r>
              </m:oMath>
            </m:oMathPara>
          </w:p>
        </w:tc>
      </w:tr>
      <w:tr w:rsidR="00032192" w14:paraId="75479A9B" w14:textId="77777777" w:rsidTr="000321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vAlign w:val="center"/>
          </w:tcPr>
          <w:p w14:paraId="27EBB69E" w14:textId="5FF10172" w:rsidR="00032192" w:rsidRDefault="00AC407C" w:rsidP="00D478E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97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18C9955B" w14:textId="460F72B1" w:rsidR="00032192" w:rsidRDefault="00032192" w:rsidP="00D478E6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.6222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08738241" w14:textId="608A8777" w:rsidR="00032192" w:rsidRDefault="00AC407C" w:rsidP="00D478E6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3396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5258A1F2" w14:textId="5D48DC14" w:rsidR="00032192" w:rsidRDefault="00032192" w:rsidP="00D478E6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8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2D49B2CE" w14:textId="3090C10C" w:rsidR="00032192" w:rsidRDefault="00AC407C" w:rsidP="00D478E6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64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7F5D6645" w14:textId="3E4C7050" w:rsidR="00032192" w:rsidRDefault="00AC407C" w:rsidP="00D478E6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98.1246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3D295250" w14:textId="3B79C8D9" w:rsidR="00032192" w:rsidRDefault="00AC407C" w:rsidP="00D478E6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99.0623</m:t>
                </m:r>
              </m:oMath>
            </m:oMathPara>
          </w:p>
        </w:tc>
      </w:tr>
      <w:tr w:rsidR="00032192" w14:paraId="04234733" w14:textId="77777777" w:rsidTr="000321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vAlign w:val="center"/>
          </w:tcPr>
          <w:p w14:paraId="57031A74" w14:textId="47ACE75E" w:rsidR="00032192" w:rsidRDefault="00AC407C" w:rsidP="00D478E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98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2D1AAE95" w14:textId="4BBF3D24" w:rsidR="00032192" w:rsidRDefault="00032192" w:rsidP="00D478E6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.5961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73A846D1" w14:textId="5B4605D5" w:rsidR="00032192" w:rsidRDefault="00AC407C" w:rsidP="00D478E6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3338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19B1C513" w14:textId="2A7CE384" w:rsidR="00032192" w:rsidRDefault="00032192" w:rsidP="00D478E6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8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53E23B33" w14:textId="19B55EAC" w:rsidR="00032192" w:rsidRDefault="00AC407C" w:rsidP="00D478E6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64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2905F071" w14:textId="058C523F" w:rsidR="00032192" w:rsidRDefault="00AC407C" w:rsidP="00D478E6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96.4480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63E5DB84" w14:textId="6B23BD64" w:rsidR="00032192" w:rsidRDefault="00AC407C" w:rsidP="00D478E6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98.2240</m:t>
                </m:r>
              </m:oMath>
            </m:oMathPara>
          </w:p>
        </w:tc>
      </w:tr>
    </w:tbl>
    <w:p w14:paraId="65A80A0C" w14:textId="759A5BD9" w:rsidR="00032192" w:rsidRDefault="001075AF" w:rsidP="001075AF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1</w:t>
      </w: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</w:t>
      </w:r>
      <w:r w:rsidRPr="001075A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ximum-film-pressure ratio</w:t>
      </w:r>
    </w:p>
    <w:p w14:paraId="3DC2813A" w14:textId="3804A130" w:rsidR="001075AF" w:rsidRPr="00D46AAA" w:rsidRDefault="00E72C1D" w:rsidP="001075AF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32</m:t>
          </m:r>
        </m:oMath>
      </m:oMathPara>
    </w:p>
    <w:p w14:paraId="4643DE99" w14:textId="47A5C7D6" w:rsidR="00E13ED7" w:rsidRPr="00892418" w:rsidRDefault="00E72C1D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520.8333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si</m:t>
          </m:r>
        </m:oMath>
      </m:oMathPara>
    </w:p>
    <w:p w14:paraId="3DF034C9" w14:textId="1599796D" w:rsidR="00892418" w:rsidRPr="00D54A34" w:rsidRDefault="00892418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peak film pressu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661EACE6" w14:textId="6B3A5056" w:rsidR="00D54A34" w:rsidRPr="00D54A34" w:rsidRDefault="00E72C1D" w:rsidP="00D54A3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otal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520.8333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si+6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si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580.8333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psi</m:t>
          </m:r>
        </m:oMath>
      </m:oMathPara>
    </w:p>
    <w:p w14:paraId="05C7A0DC" w14:textId="59EDE3B1" w:rsidR="00D54A34" w:rsidRDefault="00892418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 </w:t>
      </w:r>
      <w:bookmarkStart w:id="5" w:name="OLE_LINK3"/>
      <w:bookmarkStart w:id="6" w:name="OLE_LINK4"/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nimum film thickness</w:t>
      </w:r>
      <w:bookmarkEnd w:id="5"/>
      <w:bookmarkEnd w:id="6"/>
      <w:r w:rsidR="00924E7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1186ED9E" w14:textId="18990285" w:rsidR="00892418" w:rsidRPr="00924E7C" w:rsidRDefault="00E72C1D" w:rsidP="00192747">
      <w:pPr>
        <w:pStyle w:val="ListParagraph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-ϵ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c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5.4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in</m:t>
          </m:r>
        </m:oMath>
      </m:oMathPara>
    </w:p>
    <w:p w14:paraId="57BE521C" w14:textId="2FDD0408" w:rsidR="00924E7C" w:rsidRDefault="0042047F" w:rsidP="00192747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lubricant side-flow rate</w:t>
      </w:r>
      <w:r w:rsidR="00924E7C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267F32DD" w14:textId="38FE4057" w:rsidR="00924E7C" w:rsidRPr="00924E7C" w:rsidRDefault="00E72C1D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μ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</m:den>
          </m:f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+1.5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ϵ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0.2308 </m:t>
          </m:r>
          <m:sSup>
            <m:sSupPr>
              <m:ctrlP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in</m:t>
              </m:r>
              <m:ctrlPr>
                <w:rPr>
                  <w:rFonts w:ascii="Cambria Math" w:hAnsi="Cambria Math" w:cs="Times New Roman"/>
                  <w:i/>
                  <w:color w:val="FF0000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/s</m:t>
          </m:r>
        </m:oMath>
      </m:oMathPara>
    </w:p>
    <w:p w14:paraId="61EE60FB" w14:textId="11BD6365" w:rsidR="00611690" w:rsidRDefault="00924E7C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heat loss rat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4B7D8B7C" w14:textId="5AF71344" w:rsidR="00611690" w:rsidRPr="0042047F" w:rsidRDefault="00E72C1D" w:rsidP="0019274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os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ρ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∆T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031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bm/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42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tu/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bm⋅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℉</m:t>
                  </m:r>
                </m:e>
              </m:d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2308 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n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/s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96.4480℉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0.2907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Btu/s=1046.6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Btu/h</m:t>
          </m:r>
        </m:oMath>
      </m:oMathPara>
    </w:p>
    <w:p w14:paraId="55BA75A6" w14:textId="0DD55576" w:rsidR="00744AB5" w:rsidRPr="00192747" w:rsidRDefault="005F7451" w:rsidP="00744AB5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[max</w:t>
      </w:r>
      <w:r w:rsidR="00744AB5" w:rsidRPr="0019274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mum clearance]</w:t>
      </w:r>
    </w:p>
    <w:p w14:paraId="19C26510" w14:textId="77777777" w:rsidR="005F7451" w:rsidRDefault="005F7451" w:rsidP="005F745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</w:t>
      </w:r>
      <w:r w:rsidRPr="00442EE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itial guess: average film temperatu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200℉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51ABCEB5" w14:textId="77777777" w:rsidR="005F7451" w:rsidRDefault="005F7451" w:rsidP="005F745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AE 40 oil viscosity: </w:t>
      </w:r>
    </w:p>
    <w:p w14:paraId="4725E2ED" w14:textId="77777777" w:rsidR="005F7451" w:rsidRPr="00192747" w:rsidRDefault="005F7451" w:rsidP="005F745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μ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474.4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00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7922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</m:oMath>
      </m:oMathPara>
    </w:p>
    <w:p w14:paraId="137F6A87" w14:textId="77777777" w:rsidR="005F7451" w:rsidRPr="00192747" w:rsidRDefault="005F7451" w:rsidP="005F745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mmerfeld</w:t>
      </w:r>
      <w:proofErr w:type="spellEnd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umber:</w:t>
      </w:r>
    </w:p>
    <w:p w14:paraId="1A267B03" w14:textId="581C99A1" w:rsidR="005F7451" w:rsidRPr="000D7996" w:rsidRDefault="005F7451" w:rsidP="005F745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S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c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1372</m:t>
          </m:r>
        </m:oMath>
      </m:oMathPara>
    </w:p>
    <w:p w14:paraId="5149DDE2" w14:textId="77777777" w:rsidR="005F7451" w:rsidRPr="000D7996" w:rsidRDefault="005F7451" w:rsidP="005F7451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</w:t>
      </w: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ntricity ratio</w:t>
      </w:r>
    </w:p>
    <w:p w14:paraId="19D1FEFF" w14:textId="61DD0C56" w:rsidR="005F7451" w:rsidRPr="000D7996" w:rsidRDefault="005F7451" w:rsidP="005F7451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ϵ=0.80</m:t>
          </m:r>
        </m:oMath>
      </m:oMathPara>
    </w:p>
    <w:p w14:paraId="28303296" w14:textId="77777777" w:rsidR="005F7451" w:rsidRPr="000D7996" w:rsidRDefault="005F7451" w:rsidP="005F7451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8: coefficient of friction variable</w:t>
      </w:r>
    </w:p>
    <w:p w14:paraId="5C1175F0" w14:textId="550E02AA" w:rsidR="005F7451" w:rsidRPr="000D7996" w:rsidRDefault="00E72C1D" w:rsidP="005F7451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4.5</m:t>
          </m:r>
        </m:oMath>
      </m:oMathPara>
    </w:p>
    <w:p w14:paraId="24E6630A" w14:textId="2CD60396" w:rsidR="005F7451" w:rsidRPr="00D46AAA" w:rsidRDefault="005F7451" w:rsidP="005F745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∆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3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r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den>
              </m:f>
            </m:e>
          </m:d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1.5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ϵ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8.3688℉</m:t>
          </m:r>
        </m:oMath>
      </m:oMathPara>
    </w:p>
    <w:p w14:paraId="35722ADC" w14:textId="77777777" w:rsidR="005F7451" w:rsidRDefault="005F7451" w:rsidP="005F7451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46AA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timated side flow oil temperature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E47B8CF" w14:textId="1836092E" w:rsidR="000F1C0F" w:rsidRPr="000F1C0F" w:rsidRDefault="00E72C1D" w:rsidP="000F1C0F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v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∆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50℉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8.3688℉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59.1844℉</m:t>
          </m:r>
        </m:oMath>
      </m:oMathPara>
    </w:p>
    <w:p w14:paraId="518B5721" w14:textId="5EE96BEE" w:rsidR="00683924" w:rsidRDefault="00683924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13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</w:t>
      </w:r>
      <w:r w:rsidRPr="00E13ED7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nd</w:t>
      </w:r>
      <w:r w:rsidRPr="00E13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teration: revised film temperatu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180℉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699A77E9" w14:textId="77777777" w:rsidR="00683924" w:rsidRDefault="00683924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AE 40 oil viscosity: </w:t>
      </w:r>
    </w:p>
    <w:p w14:paraId="65F70733" w14:textId="605C2EC9" w:rsidR="00683924" w:rsidRPr="00192747" w:rsidRDefault="00683924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μ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474.4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80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.577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</m:oMath>
      </m:oMathPara>
    </w:p>
    <w:p w14:paraId="50DC1C66" w14:textId="77777777" w:rsidR="00683924" w:rsidRPr="00192747" w:rsidRDefault="00683924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mmerfeld</w:t>
      </w:r>
      <w:proofErr w:type="spellEnd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umber:</w:t>
      </w:r>
    </w:p>
    <w:p w14:paraId="273A4BF9" w14:textId="4624FC75" w:rsidR="00683924" w:rsidRPr="000D7996" w:rsidRDefault="00683924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S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c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1973</m:t>
          </m:r>
        </m:oMath>
      </m:oMathPara>
    </w:p>
    <w:p w14:paraId="02815DE9" w14:textId="77777777" w:rsidR="00683924" w:rsidRPr="000D7996" w:rsidRDefault="00683924" w:rsidP="0068392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</w:t>
      </w: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ntricity ratio</w:t>
      </w:r>
    </w:p>
    <w:p w14:paraId="37FC6DF1" w14:textId="561CF7BC" w:rsidR="00683924" w:rsidRPr="000D7996" w:rsidRDefault="00683924" w:rsidP="0068392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ϵ=0.77</m:t>
          </m:r>
        </m:oMath>
      </m:oMathPara>
    </w:p>
    <w:p w14:paraId="6A12762A" w14:textId="77777777" w:rsidR="00683924" w:rsidRPr="000D7996" w:rsidRDefault="00683924" w:rsidP="0068392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8: coefficient of friction variable</w:t>
      </w:r>
    </w:p>
    <w:p w14:paraId="614C2244" w14:textId="0FA8A721" w:rsidR="00683924" w:rsidRPr="000D7996" w:rsidRDefault="00E72C1D" w:rsidP="0068392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6</m:t>
          </m:r>
        </m:oMath>
      </m:oMathPara>
    </w:p>
    <w:p w14:paraId="40CB71F4" w14:textId="0F1EFDD5" w:rsidR="00683924" w:rsidRPr="00D46AAA" w:rsidRDefault="00683924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∆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3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r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den>
              </m:f>
            </m:e>
          </m:d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1.5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ϵ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36.5447℉</m:t>
          </m:r>
        </m:oMath>
      </m:oMathPara>
    </w:p>
    <w:p w14:paraId="57DF8304" w14:textId="77777777" w:rsidR="00683924" w:rsidRDefault="00683924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46AA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timated side flow oil temperature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4B22771" w14:textId="74AB096D" w:rsidR="00683924" w:rsidRPr="00683924" w:rsidRDefault="00E72C1D" w:rsidP="00683924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v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∆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50℉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6.5447℉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68.2724℉</m:t>
          </m:r>
        </m:oMath>
      </m:oMathPara>
    </w:p>
    <w:p w14:paraId="7FE10A38" w14:textId="6BACC7F0" w:rsidR="00683924" w:rsidRDefault="00683924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r</w:t>
      </w:r>
      <w:r w:rsidRPr="00E13ED7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perscript"/>
        </w:rPr>
        <w:t>d</w:t>
      </w:r>
      <w:r w:rsidRPr="00E13ED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teration: revised film temperatu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173℉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75206AF" w14:textId="77777777" w:rsidR="00683924" w:rsidRDefault="00683924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SAE 40 oil viscosity: </w:t>
      </w:r>
    </w:p>
    <w:p w14:paraId="20D75E56" w14:textId="69462426" w:rsidR="00683924" w:rsidRPr="00192747" w:rsidRDefault="00683924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μ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474.4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73+95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.9652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6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eyn</m:t>
          </m:r>
        </m:oMath>
      </m:oMathPara>
    </w:p>
    <w:p w14:paraId="014ADF57" w14:textId="77777777" w:rsidR="00683924" w:rsidRPr="00192747" w:rsidRDefault="00683924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ommerfeld</w:t>
      </w:r>
      <w:proofErr w:type="spellEnd"/>
      <w:r w:rsidRPr="0019274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Number:</w:t>
      </w:r>
    </w:p>
    <w:p w14:paraId="3066B4C5" w14:textId="73D077A8" w:rsidR="00683924" w:rsidRPr="000D7996" w:rsidRDefault="00683924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S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c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μ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2270</m:t>
          </m:r>
        </m:oMath>
      </m:oMathPara>
    </w:p>
    <w:p w14:paraId="6F31AAD4" w14:textId="77777777" w:rsidR="00683924" w:rsidRPr="000D7996" w:rsidRDefault="00683924" w:rsidP="0068392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</w:t>
      </w: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ccentricity ratio</w:t>
      </w:r>
    </w:p>
    <w:p w14:paraId="5F73745F" w14:textId="766D4704" w:rsidR="00683924" w:rsidRPr="000D7996" w:rsidRDefault="00683924" w:rsidP="0068392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ϵ=0.74</m:t>
          </m:r>
        </m:oMath>
      </m:oMathPara>
    </w:p>
    <w:p w14:paraId="6B445194" w14:textId="77777777" w:rsidR="00683924" w:rsidRPr="000D7996" w:rsidRDefault="00683924" w:rsidP="0068392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18: coefficient of friction variable</w:t>
      </w:r>
    </w:p>
    <w:p w14:paraId="36FA7847" w14:textId="497ED910" w:rsidR="00683924" w:rsidRPr="000D7996" w:rsidRDefault="00E72C1D" w:rsidP="0068392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6.5</m:t>
          </m:r>
        </m:oMath>
      </m:oMathPara>
    </w:p>
    <w:p w14:paraId="41E509A5" w14:textId="01594FCA" w:rsidR="00683924" w:rsidRPr="00D46AAA" w:rsidRDefault="00683924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∆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123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r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den>
              </m:f>
            </m:e>
          </m:d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1.5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ϵ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47.2402℉</m:t>
          </m:r>
        </m:oMath>
      </m:oMathPara>
    </w:p>
    <w:p w14:paraId="0AAFCE38" w14:textId="77777777" w:rsidR="00683924" w:rsidRDefault="00683924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46AA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stimated side flow oil temperature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1586F491" w14:textId="40BD7472" w:rsidR="00683924" w:rsidRPr="00E13ED7" w:rsidRDefault="00E72C1D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v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∆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50℉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7.2402℉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73.6201℉</m:t>
          </m:r>
        </m:oMath>
      </m:oMathPara>
    </w:p>
    <w:p w14:paraId="42165086" w14:textId="4FCDD0F7" w:rsidR="000F1C0F" w:rsidRPr="00E13ED7" w:rsidRDefault="000F1C0F" w:rsidP="000F1C0F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</w:t>
      </w: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verage film temperatu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r>
          <w:rPr>
            <w:rFonts w:ascii="Cambria Math" w:hAnsi="Cambria Math" w:cs="Times New Roman"/>
            <w:color w:val="FF0000"/>
            <w:sz w:val="24"/>
            <w:szCs w:val="24"/>
          </w:rPr>
          <m:t>173℉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6D1C0F4D" w14:textId="1CEA1864" w:rsidR="000F1C0F" w:rsidRDefault="000F1C0F" w:rsidP="000F1C0F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teration Table: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0F1C0F" w14:paraId="3246A168" w14:textId="77777777" w:rsidTr="00E72C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vAlign w:val="center"/>
          </w:tcPr>
          <w:p w14:paraId="253209E3" w14:textId="77777777" w:rsidR="000F1C0F" w:rsidRDefault="000F1C0F" w:rsidP="00E72C1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 xml:space="preserve">Trial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b w:val="0"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  <m:ctrlPr>
                    <w:rPr>
                      <w:rFonts w:ascii="Cambria Math" w:hAnsi="Cambria Math" w:cs="Times New Roman"/>
                      <w:bCs w:val="0"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</m:oMath>
          </w:p>
        </w:tc>
        <w:tc>
          <w:tcPr>
            <w:tcW w:w="1288" w:type="dxa"/>
            <w:vAlign w:val="center"/>
          </w:tcPr>
          <w:p w14:paraId="0BB2076F" w14:textId="77777777" w:rsidR="000F1C0F" w:rsidRDefault="000F1C0F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μ (1</m:t>
                </m:r>
                <m:sSup>
                  <m:sSup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0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-6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47D3E91E" w14:textId="77777777" w:rsidR="000F1C0F" w:rsidRDefault="000F1C0F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S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27A2FBCB" w14:textId="77777777" w:rsidR="000F1C0F" w:rsidRDefault="00E72C1D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fr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288" w:type="dxa"/>
            <w:vAlign w:val="center"/>
          </w:tcPr>
          <w:p w14:paraId="32A250B2" w14:textId="77777777" w:rsidR="000F1C0F" w:rsidRDefault="000F1C0F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ϵ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17FE8E1D" w14:textId="77777777" w:rsidR="000F1C0F" w:rsidRDefault="000F1C0F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T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288" w:type="dxa"/>
            <w:vAlign w:val="center"/>
          </w:tcPr>
          <w:p w14:paraId="1B9EB306" w14:textId="77777777" w:rsidR="000F1C0F" w:rsidRDefault="00E72C1D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T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av</m:t>
                    </m:r>
                  </m:sub>
                </m:sSub>
              </m:oMath>
            </m:oMathPara>
          </w:p>
        </w:tc>
      </w:tr>
      <w:tr w:rsidR="000F1C0F" w14:paraId="4D7F005B" w14:textId="77777777" w:rsidTr="00E72C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vAlign w:val="center"/>
          </w:tcPr>
          <w:p w14:paraId="5AAADD69" w14:textId="77777777" w:rsidR="000F1C0F" w:rsidRDefault="000F1C0F" w:rsidP="00E72C1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00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67FCDBAF" w14:textId="77777777" w:rsidR="000F1C0F" w:rsidRDefault="000F1C0F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.7922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6A84C0E8" w14:textId="77777777" w:rsidR="000F1C0F" w:rsidRDefault="000F1C0F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1372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01E9798C" w14:textId="77777777" w:rsidR="000F1C0F" w:rsidRDefault="000F1C0F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4.5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74E8AD99" w14:textId="77777777" w:rsidR="000F1C0F" w:rsidRDefault="000F1C0F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80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1D58BA33" w14:textId="77777777" w:rsidR="000F1C0F" w:rsidRDefault="000F1C0F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8.3688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6FEC0B6B" w14:textId="77777777" w:rsidR="000F1C0F" w:rsidRDefault="000F1C0F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59.1844</m:t>
                </m:r>
              </m:oMath>
            </m:oMathPara>
          </w:p>
        </w:tc>
      </w:tr>
      <w:tr w:rsidR="000F1C0F" w14:paraId="2E9A4291" w14:textId="77777777" w:rsidTr="00E72C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vAlign w:val="center"/>
          </w:tcPr>
          <w:p w14:paraId="1C3D7FE6" w14:textId="77777777" w:rsidR="000F1C0F" w:rsidRDefault="000F1C0F" w:rsidP="00E72C1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80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7E60500D" w14:textId="77777777" w:rsidR="000F1C0F" w:rsidRDefault="000F1C0F" w:rsidP="00E72C1D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.5777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4FEBF716" w14:textId="77777777" w:rsidR="000F1C0F" w:rsidRDefault="000F1C0F" w:rsidP="00E72C1D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1973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2A72E448" w14:textId="77777777" w:rsidR="000F1C0F" w:rsidRDefault="000F1C0F" w:rsidP="00E72C1D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6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14AC571B" w14:textId="77777777" w:rsidR="000F1C0F" w:rsidRDefault="000F1C0F" w:rsidP="00E72C1D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77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32965C15" w14:textId="77777777" w:rsidR="000F1C0F" w:rsidRDefault="000F1C0F" w:rsidP="00E72C1D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36.5447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4D577116" w14:textId="77777777" w:rsidR="000F1C0F" w:rsidRDefault="000F1C0F" w:rsidP="00E72C1D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68.2724</m:t>
                </m:r>
              </m:oMath>
            </m:oMathPara>
          </w:p>
        </w:tc>
      </w:tr>
      <w:tr w:rsidR="000F1C0F" w14:paraId="139038D6" w14:textId="77777777" w:rsidTr="00E72C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vAlign w:val="center"/>
          </w:tcPr>
          <w:p w14:paraId="6EF88BE4" w14:textId="77777777" w:rsidR="000F1C0F" w:rsidRDefault="000F1C0F" w:rsidP="00E72C1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73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501B9427" w14:textId="77777777" w:rsidR="000F1C0F" w:rsidRDefault="000F1C0F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.9652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4D0F6C6A" w14:textId="77777777" w:rsidR="000F1C0F" w:rsidRDefault="000F1C0F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2270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63BF0CF3" w14:textId="77777777" w:rsidR="000F1C0F" w:rsidRDefault="000F1C0F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6.5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3360BC71" w14:textId="77777777" w:rsidR="000F1C0F" w:rsidRDefault="000F1C0F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74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2129FFB0" w14:textId="77777777" w:rsidR="000F1C0F" w:rsidRDefault="000F1C0F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47.2402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6342C519" w14:textId="77777777" w:rsidR="000F1C0F" w:rsidRDefault="000F1C0F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73.6201</m:t>
                </m:r>
              </m:oMath>
            </m:oMathPara>
          </w:p>
        </w:tc>
      </w:tr>
    </w:tbl>
    <w:p w14:paraId="3BEAE341" w14:textId="77777777" w:rsidR="000F1C0F" w:rsidRDefault="000F1C0F" w:rsidP="000F1C0F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1</w:t>
      </w: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</w:t>
      </w:r>
      <w:r w:rsidRPr="001075A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ximum-film-pressure ratio</w:t>
      </w:r>
    </w:p>
    <w:p w14:paraId="3D1D17E5" w14:textId="5135F392" w:rsidR="000F1C0F" w:rsidRPr="00D46AAA" w:rsidRDefault="00E72C1D" w:rsidP="000F1C0F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3</m:t>
          </m:r>
        </m:oMath>
      </m:oMathPara>
    </w:p>
    <w:p w14:paraId="202A7985" w14:textId="2D5259C1" w:rsidR="000F1C0F" w:rsidRPr="00892418" w:rsidRDefault="00E72C1D" w:rsidP="000F1C0F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555.5556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si</m:t>
          </m:r>
        </m:oMath>
      </m:oMathPara>
    </w:p>
    <w:p w14:paraId="1884A82E" w14:textId="77777777" w:rsidR="000F1C0F" w:rsidRPr="00D54A34" w:rsidRDefault="000F1C0F" w:rsidP="000F1C0F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peak film pressu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34349D6A" w14:textId="143E6D69" w:rsidR="000F1C0F" w:rsidRPr="00D54A34" w:rsidRDefault="00E72C1D" w:rsidP="000F1C0F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otal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555.5556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si+6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si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615.5556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psi</m:t>
          </m:r>
        </m:oMath>
      </m:oMathPara>
    </w:p>
    <w:p w14:paraId="6187C7E5" w14:textId="77777777" w:rsidR="000F1C0F" w:rsidRDefault="000F1C0F" w:rsidP="000F1C0F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minimum film thicknes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310C749C" w14:textId="1703E62B" w:rsidR="000F1C0F" w:rsidRPr="00924E7C" w:rsidRDefault="00E72C1D" w:rsidP="000F1C0F">
      <w:pPr>
        <w:pStyle w:val="ListParagraph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-ϵ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c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5.98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in</m:t>
          </m:r>
        </m:oMath>
      </m:oMathPara>
    </w:p>
    <w:p w14:paraId="45E24509" w14:textId="77777777" w:rsidR="000F1C0F" w:rsidRDefault="000F1C0F" w:rsidP="000F1C0F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lubricant side-flow r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147F453C" w14:textId="150A730B" w:rsidR="000F1C0F" w:rsidRPr="00924E7C" w:rsidRDefault="00E72C1D" w:rsidP="000F1C0F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μ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</m:den>
          </m:f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+1.5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ϵ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0.5870 </m:t>
          </m:r>
          <m:sSup>
            <m:sSupPr>
              <m:ctrlP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in</m:t>
              </m:r>
              <m:ctrlPr>
                <w:rPr>
                  <w:rFonts w:ascii="Cambria Math" w:hAnsi="Cambria Math" w:cs="Times New Roman"/>
                  <w:i/>
                  <w:color w:val="FF0000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/s</m:t>
          </m:r>
        </m:oMath>
      </m:oMathPara>
    </w:p>
    <w:p w14:paraId="718FD5E7" w14:textId="77777777" w:rsidR="000F1C0F" w:rsidRDefault="000F1C0F" w:rsidP="000F1C0F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heat loss rat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360DE738" w14:textId="07F0A80F" w:rsidR="000F1C0F" w:rsidRPr="005747E7" w:rsidRDefault="00E72C1D" w:rsidP="000F1C0F">
      <w:pPr>
        <w:pStyle w:val="ListParagraph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os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ρ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∆T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0.3622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Btu/s=1303.9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Btu/h</m:t>
          </m:r>
        </m:oMath>
      </m:oMathPara>
    </w:p>
    <w:tbl>
      <w:tblPr>
        <w:tblStyle w:val="GridTable4-Accent6"/>
        <w:tblW w:w="8983" w:type="dxa"/>
        <w:tblLook w:val="04A0" w:firstRow="1" w:lastRow="0" w:firstColumn="1" w:lastColumn="0" w:noHBand="0" w:noVBand="1"/>
      </w:tblPr>
      <w:tblGrid>
        <w:gridCol w:w="984"/>
        <w:gridCol w:w="1454"/>
        <w:gridCol w:w="1607"/>
        <w:gridCol w:w="1831"/>
        <w:gridCol w:w="1659"/>
        <w:gridCol w:w="1448"/>
      </w:tblGrid>
      <w:tr w:rsidR="005F13C3" w14:paraId="20328E2B" w14:textId="77777777" w:rsidTr="005F13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  <w:vAlign w:val="center"/>
          </w:tcPr>
          <w:p w14:paraId="21FA1B0C" w14:textId="1C166167" w:rsidR="005747E7" w:rsidRPr="005747E7" w:rsidRDefault="005747E7" w:rsidP="005747E7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 xml:space="preserve">c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(in)</m:t>
                </m:r>
              </m:oMath>
            </m:oMathPara>
          </w:p>
        </w:tc>
        <w:tc>
          <w:tcPr>
            <w:tcW w:w="1454" w:type="dxa"/>
            <w:vAlign w:val="center"/>
          </w:tcPr>
          <w:p w14:paraId="12EC5821" w14:textId="4B0CDFCF" w:rsidR="005747E7" w:rsidRPr="005747E7" w:rsidRDefault="005747E7" w:rsidP="003C346B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 w:val="0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T</m:t>
                    </m: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av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(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℉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1607" w:type="dxa"/>
            <w:vAlign w:val="center"/>
          </w:tcPr>
          <w:p w14:paraId="0FFDA962" w14:textId="47610A1D" w:rsidR="005747E7" w:rsidRPr="005747E7" w:rsidRDefault="005747E7" w:rsidP="003C346B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 w:val="0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total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(psi)</m:t>
                </m:r>
              </m:oMath>
            </m:oMathPara>
          </w:p>
        </w:tc>
        <w:tc>
          <w:tcPr>
            <w:tcW w:w="1831" w:type="dxa"/>
            <w:vAlign w:val="center"/>
          </w:tcPr>
          <w:p w14:paraId="1157BB58" w14:textId="00DA2455" w:rsidR="005747E7" w:rsidRPr="005747E7" w:rsidRDefault="005747E7" w:rsidP="005747E7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 w:val="0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h</m:t>
                    </m: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(1</m:t>
                </m:r>
                <m:sSup>
                  <m:sSup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0</m:t>
                    </m:r>
                    <m:ctrlPr>
                      <w:rPr>
                        <w:rFonts w:ascii="Cambria Math" w:hAnsi="Cambria Math" w:cs="Times New Roman"/>
                        <w:b w:val="0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-4</m:t>
                    </m:r>
                  </m:sup>
                </m:sSup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 xml:space="preserve"> (in)</m:t>
                </m:r>
              </m:oMath>
            </m:oMathPara>
          </w:p>
        </w:tc>
        <w:tc>
          <w:tcPr>
            <w:tcW w:w="1659" w:type="dxa"/>
            <w:vAlign w:val="center"/>
          </w:tcPr>
          <w:p w14:paraId="6DBACEEC" w14:textId="77CD6747" w:rsidR="005747E7" w:rsidRPr="005747E7" w:rsidRDefault="005747E7" w:rsidP="003C346B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 w:val="0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loss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(Btu/h)</m:t>
                </m:r>
              </m:oMath>
            </m:oMathPara>
          </w:p>
        </w:tc>
        <w:tc>
          <w:tcPr>
            <w:tcW w:w="1448" w:type="dxa"/>
            <w:vAlign w:val="center"/>
          </w:tcPr>
          <w:p w14:paraId="32A1172A" w14:textId="10580F4F" w:rsidR="005747E7" w:rsidRPr="005747E7" w:rsidRDefault="005747E7" w:rsidP="003C346B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 w:val="0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Q</m:t>
                    </m: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s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Times New Roman"/>
                        <w:b w:val="0"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/s)</m:t>
                </m:r>
              </m:oMath>
            </m:oMathPara>
          </w:p>
        </w:tc>
      </w:tr>
      <w:tr w:rsidR="005F13C3" w14:paraId="50AB1C48" w14:textId="77777777" w:rsidTr="005F13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  <w:vAlign w:val="center"/>
          </w:tcPr>
          <w:p w14:paraId="4E84DB51" w14:textId="37F224A1" w:rsidR="005747E7" w:rsidRPr="005747E7" w:rsidRDefault="005747E7" w:rsidP="003C346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0015</m:t>
                </m:r>
              </m:oMath>
            </m:oMathPara>
          </w:p>
        </w:tc>
        <w:tc>
          <w:tcPr>
            <w:tcW w:w="1454" w:type="dxa"/>
            <w:vAlign w:val="center"/>
          </w:tcPr>
          <w:p w14:paraId="59DE8824" w14:textId="37475913" w:rsidR="005747E7" w:rsidRDefault="005747E7" w:rsidP="003C346B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98</m:t>
                </m:r>
              </m:oMath>
            </m:oMathPara>
          </w:p>
        </w:tc>
        <w:tc>
          <w:tcPr>
            <w:tcW w:w="1607" w:type="dxa"/>
            <w:vAlign w:val="center"/>
          </w:tcPr>
          <w:p w14:paraId="4919C57D" w14:textId="7AD75788" w:rsidR="005747E7" w:rsidRDefault="005747E7" w:rsidP="003C346B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580.8333</m:t>
                </m:r>
              </m:oMath>
            </m:oMathPara>
          </w:p>
        </w:tc>
        <w:tc>
          <w:tcPr>
            <w:tcW w:w="1831" w:type="dxa"/>
            <w:vAlign w:val="center"/>
          </w:tcPr>
          <w:p w14:paraId="7CBA2246" w14:textId="7D883749" w:rsidR="005747E7" w:rsidRDefault="005747E7" w:rsidP="003C346B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5.4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659" w:type="dxa"/>
            <w:vAlign w:val="center"/>
          </w:tcPr>
          <w:p w14:paraId="0BC1DDC8" w14:textId="7784BB15" w:rsidR="005747E7" w:rsidRDefault="005F13C3" w:rsidP="003C346B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046.6</m:t>
                </m:r>
              </m:oMath>
            </m:oMathPara>
          </w:p>
        </w:tc>
        <w:tc>
          <w:tcPr>
            <w:tcW w:w="1448" w:type="dxa"/>
            <w:vAlign w:val="center"/>
          </w:tcPr>
          <w:p w14:paraId="2765E8FF" w14:textId="003D26C4" w:rsidR="005747E7" w:rsidRDefault="005F13C3" w:rsidP="003C346B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2308</m:t>
                </m:r>
              </m:oMath>
            </m:oMathPara>
          </w:p>
        </w:tc>
      </w:tr>
      <w:tr w:rsidR="005F13C3" w14:paraId="35629C92" w14:textId="77777777" w:rsidTr="005F13C3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  <w:vAlign w:val="center"/>
          </w:tcPr>
          <w:p w14:paraId="4F68D46A" w14:textId="385E209A" w:rsidR="005747E7" w:rsidRPr="005747E7" w:rsidRDefault="005747E7" w:rsidP="003C346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0023</m:t>
                </m:r>
              </m:oMath>
            </m:oMathPara>
          </w:p>
        </w:tc>
        <w:tc>
          <w:tcPr>
            <w:tcW w:w="1454" w:type="dxa"/>
            <w:vAlign w:val="center"/>
          </w:tcPr>
          <w:p w14:paraId="03A9D3AF" w14:textId="175EE85B" w:rsidR="005747E7" w:rsidRDefault="005747E7" w:rsidP="003C346B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73</m:t>
                </m:r>
              </m:oMath>
            </m:oMathPara>
          </w:p>
        </w:tc>
        <w:tc>
          <w:tcPr>
            <w:tcW w:w="1607" w:type="dxa"/>
            <w:vAlign w:val="center"/>
          </w:tcPr>
          <w:p w14:paraId="252A86A4" w14:textId="2C012C94" w:rsidR="005747E7" w:rsidRDefault="005747E7" w:rsidP="003C346B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615.5556</m:t>
                </m:r>
              </m:oMath>
            </m:oMathPara>
          </w:p>
        </w:tc>
        <w:tc>
          <w:tcPr>
            <w:tcW w:w="1831" w:type="dxa"/>
            <w:vAlign w:val="center"/>
          </w:tcPr>
          <w:p w14:paraId="6B7BFF8B" w14:textId="540D317F" w:rsidR="005747E7" w:rsidRDefault="005747E7" w:rsidP="003C346B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5.98</m:t>
                </m:r>
              </m:oMath>
            </m:oMathPara>
          </w:p>
        </w:tc>
        <w:tc>
          <w:tcPr>
            <w:tcW w:w="1659" w:type="dxa"/>
            <w:vAlign w:val="center"/>
          </w:tcPr>
          <w:p w14:paraId="0F0759A8" w14:textId="23E04F9C" w:rsidR="005747E7" w:rsidRDefault="005F13C3" w:rsidP="003C346B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303.9</m:t>
                </m:r>
              </m:oMath>
            </m:oMathPara>
          </w:p>
        </w:tc>
        <w:tc>
          <w:tcPr>
            <w:tcW w:w="1448" w:type="dxa"/>
            <w:vAlign w:val="center"/>
          </w:tcPr>
          <w:p w14:paraId="280733B6" w14:textId="28F540F9" w:rsidR="005747E7" w:rsidRDefault="005F13C3" w:rsidP="003C346B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5870</m:t>
                </m:r>
              </m:oMath>
            </m:oMathPara>
          </w:p>
        </w:tc>
      </w:tr>
    </w:tbl>
    <w:p w14:paraId="6095A331" w14:textId="2B376D9E" w:rsidR="00683924" w:rsidRPr="00E13ED7" w:rsidRDefault="009231E6" w:rsidP="0068392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Comparison: </w:t>
      </w:r>
      <w:r w:rsidRPr="009231E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greater the clearance, the smaller the film temperature, the greater the peak film pressure, the greater the minimum film thickness, the greater the lubricant side-flow rate, and the greater the heat loss rate.</w:t>
      </w:r>
    </w:p>
    <w:p w14:paraId="7F67305F" w14:textId="43D6C461" w:rsidR="00C21E07" w:rsidRPr="0058320D" w:rsidRDefault="00E72C1D" w:rsidP="0058320D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[minimum clearance]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E72C1D" w14:paraId="6CEB8659" w14:textId="77777777" w:rsidTr="00E72C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vAlign w:val="center"/>
          </w:tcPr>
          <w:p w14:paraId="34AC7730" w14:textId="77777777" w:rsidR="00E72C1D" w:rsidRDefault="00E72C1D" w:rsidP="00E72C1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 xml:space="preserve">Trial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b w:val="0"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  <m:ctrlPr>
                    <w:rPr>
                      <w:rFonts w:ascii="Cambria Math" w:hAnsi="Cambria Math" w:cs="Times New Roman"/>
                      <w:bCs w:val="0"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</m:oMath>
          </w:p>
        </w:tc>
        <w:tc>
          <w:tcPr>
            <w:tcW w:w="1288" w:type="dxa"/>
            <w:vAlign w:val="center"/>
          </w:tcPr>
          <w:p w14:paraId="57653F15" w14:textId="77777777" w:rsidR="00E72C1D" w:rsidRDefault="00E72C1D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μ (1</m:t>
                </m:r>
                <m:sSup>
                  <m:sSup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0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-6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6231EFE1" w14:textId="77777777" w:rsidR="00E72C1D" w:rsidRDefault="00E72C1D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S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30CC701E" w14:textId="77777777" w:rsidR="00E72C1D" w:rsidRDefault="00E72C1D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fr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288" w:type="dxa"/>
            <w:vAlign w:val="center"/>
          </w:tcPr>
          <w:p w14:paraId="2DF5FF86" w14:textId="77777777" w:rsidR="00E72C1D" w:rsidRDefault="00E72C1D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ϵ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51587C3D" w14:textId="77777777" w:rsidR="00E72C1D" w:rsidRDefault="00E72C1D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T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288" w:type="dxa"/>
            <w:vAlign w:val="center"/>
          </w:tcPr>
          <w:p w14:paraId="4AA311B7" w14:textId="77777777" w:rsidR="00E72C1D" w:rsidRDefault="00E72C1D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T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av</m:t>
                    </m:r>
                  </m:sub>
                </m:sSub>
              </m:oMath>
            </m:oMathPara>
          </w:p>
        </w:tc>
      </w:tr>
      <w:tr w:rsidR="00E72C1D" w14:paraId="21CD3AD6" w14:textId="77777777" w:rsidTr="00E72C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vAlign w:val="center"/>
          </w:tcPr>
          <w:p w14:paraId="3EDB69ED" w14:textId="77777777" w:rsidR="00E72C1D" w:rsidRDefault="00E72C1D" w:rsidP="00E72C1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98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027B8078" w14:textId="77777777" w:rsidR="00E72C1D" w:rsidRDefault="00E72C1D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.5961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56FC2720" w14:textId="77777777" w:rsidR="00E72C1D" w:rsidRDefault="00E72C1D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3338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2275E4ED" w14:textId="77777777" w:rsidR="00E72C1D" w:rsidRDefault="00E72C1D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8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1FDC0A9A" w14:textId="77777777" w:rsidR="00E72C1D" w:rsidRDefault="00E72C1D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64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578F79C1" w14:textId="77777777" w:rsidR="00E72C1D" w:rsidRDefault="00E72C1D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96.4480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363EC9B7" w14:textId="77777777" w:rsidR="00E72C1D" w:rsidRDefault="00E72C1D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98.2240</m:t>
                </m:r>
              </m:oMath>
            </m:oMathPara>
          </w:p>
        </w:tc>
      </w:tr>
    </w:tbl>
    <w:p w14:paraId="7B6651A4" w14:textId="1ECD4EE7" w:rsidR="00E72C1D" w:rsidRPr="00924E7C" w:rsidRDefault="00E72C1D" w:rsidP="00E72C1D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0.2308 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</m:t>
              </m: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/s</m:t>
          </m:r>
        </m:oMath>
      </m:oMathPara>
    </w:p>
    <w:p w14:paraId="74E067A7" w14:textId="69B47E05" w:rsidR="00337894" w:rsidRDefault="00337894" w:rsidP="0033789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1</w:t>
      </w: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low ratio</w:t>
      </w:r>
    </w:p>
    <w:p w14:paraId="4C5365B9" w14:textId="2D79D10E" w:rsidR="00337894" w:rsidRDefault="00337894" w:rsidP="00337894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Q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0</m:t>
          </m:r>
        </m:oMath>
      </m:oMathPara>
    </w:p>
    <w:p w14:paraId="2A5AF46A" w14:textId="27F72F1F" w:rsidR="00E72C1D" w:rsidRDefault="00337894" w:rsidP="0033789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required capacity of the oil pump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50D77388" w14:textId="5E912BEF" w:rsidR="00337894" w:rsidRDefault="00337894" w:rsidP="00337894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Q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.2885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in</m:t>
              </m:r>
              <m:ctrlPr>
                <w:rPr>
                  <w:rFonts w:ascii="Cambria Math" w:hAnsi="Cambria Math" w:cs="Times New Roman"/>
                  <w:i/>
                  <w:color w:val="FF0000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/s</m:t>
          </m:r>
        </m:oMath>
      </m:oMathPara>
    </w:p>
    <w:p w14:paraId="75586E3E" w14:textId="50B93911" w:rsidR="00E72C1D" w:rsidRPr="0058320D" w:rsidRDefault="00E72C1D" w:rsidP="0058320D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[max</w:t>
      </w:r>
      <w:r w:rsidR="0058320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mum clearance]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E72C1D" w14:paraId="7EF6857B" w14:textId="77777777" w:rsidTr="00E72C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vAlign w:val="center"/>
          </w:tcPr>
          <w:p w14:paraId="33BF6D1A" w14:textId="77777777" w:rsidR="00E72C1D" w:rsidRDefault="00E72C1D" w:rsidP="00E72C1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 xml:space="preserve">Trial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b w:val="0"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  <m:ctrlPr>
                    <w:rPr>
                      <w:rFonts w:ascii="Cambria Math" w:hAnsi="Cambria Math" w:cs="Times New Roman"/>
                      <w:bCs w:val="0"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</m:oMath>
          </w:p>
        </w:tc>
        <w:tc>
          <w:tcPr>
            <w:tcW w:w="1288" w:type="dxa"/>
            <w:vAlign w:val="center"/>
          </w:tcPr>
          <w:p w14:paraId="51C94015" w14:textId="77777777" w:rsidR="00E72C1D" w:rsidRDefault="00E72C1D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μ (1</m:t>
                </m:r>
                <m:sSup>
                  <m:sSup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0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-6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30AC43F7" w14:textId="77777777" w:rsidR="00E72C1D" w:rsidRDefault="00E72C1D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S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5BB82881" w14:textId="77777777" w:rsidR="00E72C1D" w:rsidRDefault="00E72C1D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fr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288" w:type="dxa"/>
            <w:vAlign w:val="center"/>
          </w:tcPr>
          <w:p w14:paraId="42F6CB88" w14:textId="77777777" w:rsidR="00E72C1D" w:rsidRDefault="00E72C1D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ϵ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10EB051D" w14:textId="77777777" w:rsidR="00E72C1D" w:rsidRDefault="00E72C1D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T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288" w:type="dxa"/>
            <w:vAlign w:val="center"/>
          </w:tcPr>
          <w:p w14:paraId="232FE1CF" w14:textId="77777777" w:rsidR="00E72C1D" w:rsidRDefault="00E72C1D" w:rsidP="00E72C1D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T</m:t>
                    </m:r>
                    <m:ctrlPr>
                      <w:rPr>
                        <w:rFonts w:ascii="Cambria Math" w:hAnsi="Cambria Math" w:cs="Times New Roman"/>
                        <w:bCs w:val="0"/>
                        <w:i/>
                        <w:color w:val="000000" w:themeColor="text1"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av</m:t>
                    </m:r>
                  </m:sub>
                </m:sSub>
              </m:oMath>
            </m:oMathPara>
          </w:p>
        </w:tc>
      </w:tr>
      <w:tr w:rsidR="00E72C1D" w14:paraId="5EA11F8F" w14:textId="77777777" w:rsidTr="00E72C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vAlign w:val="center"/>
          </w:tcPr>
          <w:p w14:paraId="0837D526" w14:textId="77777777" w:rsidR="00E72C1D" w:rsidRDefault="00E72C1D" w:rsidP="00E72C1D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73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60F8C382" w14:textId="77777777" w:rsidR="00E72C1D" w:rsidRDefault="00E72C1D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.9652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42712E9D" w14:textId="77777777" w:rsidR="00E72C1D" w:rsidRDefault="00E72C1D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2270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0B161574" w14:textId="77777777" w:rsidR="00E72C1D" w:rsidRDefault="00E72C1D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6.5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6941C380" w14:textId="77777777" w:rsidR="00E72C1D" w:rsidRDefault="00E72C1D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0.74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1AF606D4" w14:textId="77777777" w:rsidR="00E72C1D" w:rsidRDefault="00E72C1D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47.2402</m:t>
                </m:r>
              </m:oMath>
            </m:oMathPara>
          </w:p>
        </w:tc>
        <w:tc>
          <w:tcPr>
            <w:tcW w:w="1288" w:type="dxa"/>
            <w:vAlign w:val="center"/>
          </w:tcPr>
          <w:p w14:paraId="6B70BA1F" w14:textId="77777777" w:rsidR="00E72C1D" w:rsidRDefault="00E72C1D" w:rsidP="00E72C1D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73.6201</m:t>
                </m:r>
              </m:oMath>
            </m:oMathPara>
          </w:p>
        </w:tc>
      </w:tr>
    </w:tbl>
    <w:p w14:paraId="2ACF0705" w14:textId="58566AFF" w:rsidR="00E72C1D" w:rsidRPr="00924E7C" w:rsidRDefault="00E72C1D" w:rsidP="00E72C1D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0.5870 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</m:t>
              </m: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/s</m:t>
          </m:r>
        </m:oMath>
      </m:oMathPara>
    </w:p>
    <w:p w14:paraId="12C6F561" w14:textId="77777777" w:rsidR="0058320D" w:rsidRDefault="0058320D" w:rsidP="0058320D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gure 12-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21</w:t>
      </w:r>
      <w:r w:rsidRPr="000D799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low ratio</w:t>
      </w:r>
    </w:p>
    <w:p w14:paraId="75C04C8C" w14:textId="22D905EC" w:rsidR="0058320D" w:rsidRDefault="0058320D" w:rsidP="0058320D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Q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4</m:t>
          </m:r>
        </m:oMath>
      </m:oMathPara>
    </w:p>
    <w:p w14:paraId="6D458D8B" w14:textId="77777777" w:rsidR="0058320D" w:rsidRDefault="0058320D" w:rsidP="0058320D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required capacity of the oil pump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205402E9" w14:textId="1DA27721" w:rsidR="0058320D" w:rsidRDefault="0058320D" w:rsidP="0058320D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Q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.6988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in</m:t>
              </m:r>
              <m:ctrlPr>
                <w:rPr>
                  <w:rFonts w:ascii="Cambria Math" w:hAnsi="Cambria Math" w:cs="Times New Roman"/>
                  <w:i/>
                  <w:color w:val="FF0000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/s</m:t>
          </m:r>
        </m:oMath>
      </m:oMathPara>
    </w:p>
    <w:p w14:paraId="37713D59" w14:textId="77777777" w:rsidR="0030218A" w:rsidRPr="0058320D" w:rsidRDefault="0030218A" w:rsidP="0030218A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[minimum clearance]</w:t>
      </w:r>
    </w:p>
    <w:p w14:paraId="0FD954BE" w14:textId="07261877" w:rsidR="0030218A" w:rsidRPr="0030218A" w:rsidRDefault="0030218A" w:rsidP="0030218A">
      <w:pPr>
        <w:pStyle w:val="ListParagraph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os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1046.6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Btu/h</m:t>
          </m:r>
        </m:oMath>
      </m:oMathPara>
    </w:p>
    <w:p w14:paraId="3FA77FD6" w14:textId="77777777" w:rsidR="0030218A" w:rsidRPr="0058320D" w:rsidRDefault="0030218A" w:rsidP="0030218A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[maximum clearance]</w:t>
      </w:r>
    </w:p>
    <w:p w14:paraId="4B59BB3E" w14:textId="77DDF067" w:rsidR="0030218A" w:rsidRPr="0030218A" w:rsidRDefault="0030218A" w:rsidP="0030218A">
      <w:pPr>
        <w:pStyle w:val="ListParagraph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os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1303.9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Btu/h</m:t>
          </m:r>
        </m:oMath>
      </m:oMathPara>
    </w:p>
    <w:p w14:paraId="5B853790" w14:textId="77777777" w:rsidR="0030218A" w:rsidRPr="0042047F" w:rsidRDefault="0030218A" w:rsidP="0030218A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34A22EF" w14:textId="6FE04058" w:rsidR="00E72C1D" w:rsidRPr="00285763" w:rsidRDefault="00285763" w:rsidP="00285763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[minimum clearance]</w:t>
      </w:r>
    </w:p>
    <w:p w14:paraId="00FCA8C6" w14:textId="51EF5DAC" w:rsidR="00285763" w:rsidRPr="00285763" w:rsidRDefault="00285763" w:rsidP="00285763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5.4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&gt;0.002+0.00004⋅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d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3.20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</m:t>
          </m:r>
        </m:oMath>
      </m:oMathPara>
    </w:p>
    <w:p w14:paraId="092F477D" w14:textId="1E194047" w:rsidR="00285763" w:rsidRPr="00285763" w:rsidRDefault="00285763" w:rsidP="00285763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∆T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50℉+96.4480℉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24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6.4480℉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&lt;25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℉</m:t>
          </m:r>
        </m:oMath>
      </m:oMathPara>
    </w:p>
    <w:p w14:paraId="1ACBE05B" w14:textId="77777777" w:rsidR="00285763" w:rsidRPr="0058320D" w:rsidRDefault="00285763" w:rsidP="00285763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[maximum clearance]</w:t>
      </w:r>
    </w:p>
    <w:p w14:paraId="3711910F" w14:textId="4B2A15CA" w:rsidR="00285763" w:rsidRPr="00285763" w:rsidRDefault="00285763" w:rsidP="00285763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5.98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&gt;0.002+0.00004⋅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d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3.20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</m:t>
          </m:r>
        </m:oMath>
      </m:oMathPara>
    </w:p>
    <w:p w14:paraId="37F6BF52" w14:textId="6807629C" w:rsidR="00285763" w:rsidRPr="00285763" w:rsidRDefault="00285763" w:rsidP="00285763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∆T=150℉+47.2402℉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9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7.2402℉&lt;250℉</m:t>
          </m:r>
        </m:oMath>
      </m:oMathPara>
    </w:p>
    <w:p w14:paraId="7E5EF1BB" w14:textId="01F067B7" w:rsidR="00285763" w:rsidRPr="00285763" w:rsidRDefault="00285763" w:rsidP="00285763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refore, t</w:t>
      </w: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 bearing </w:t>
      </w:r>
      <w:r w:rsidRPr="00166EF6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will </w:t>
      </w:r>
      <w:r w:rsidRPr="008F36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urvive the operation</w:t>
      </w:r>
      <w:r w:rsidR="00166EF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bookmarkStart w:id="7" w:name="_GoBack"/>
      <w:bookmarkEnd w:id="7"/>
    </w:p>
    <w:sectPr w:rsidR="00285763" w:rsidRPr="00285763" w:rsidSect="00130E6B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8EF9C7" w14:textId="77777777" w:rsidR="00FA3CAC" w:rsidRDefault="00FA3CAC" w:rsidP="00941AC1">
      <w:r>
        <w:separator/>
      </w:r>
    </w:p>
  </w:endnote>
  <w:endnote w:type="continuationSeparator" w:id="0">
    <w:p w14:paraId="08309002" w14:textId="77777777" w:rsidR="00FA3CAC" w:rsidRDefault="00FA3CAC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egoe Print"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C276E" w14:textId="7CE32648" w:rsidR="00E72C1D" w:rsidRPr="00232DB0" w:rsidRDefault="00E72C1D" w:rsidP="00DC3C64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2072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Pr="009B060F">
      <w:t xml:space="preserve"> </w:t>
    </w:r>
    <w:r w:rsidRPr="00C01A31">
      <w:rPr>
        <w:rFonts w:ascii="Times New Roman" w:hAnsi="Times New Roman" w:cs="Times New Roman"/>
        <w:sz w:val="24"/>
        <w:szCs w:val="24"/>
      </w:rPr>
      <w:t xml:space="preserve">Mechanical Design </w:t>
    </w:r>
    <w:r>
      <w:rPr>
        <w:rFonts w:ascii="Times New Roman" w:hAnsi="Times New Roman" w:cs="Times New Roman"/>
        <w:sz w:val="24"/>
        <w:szCs w:val="24"/>
      </w:rPr>
      <w:t>2</w:t>
    </w:r>
    <w:r w:rsidRPr="00232DB0">
      <w:rPr>
        <w:rFonts w:ascii="Times New Roman" w:hAnsi="Times New Roman" w:cs="Times New Roman"/>
        <w:sz w:val="24"/>
        <w:szCs w:val="24"/>
      </w:rPr>
      <w:t xml:space="preserve"> </w:t>
    </w:r>
    <w:r>
      <w:rPr>
        <w:rFonts w:ascii="Times New Roman" w:hAnsi="Times New Roman" w:cs="Times New Roman"/>
        <w:sz w:val="24"/>
        <w:szCs w:val="24"/>
      </w:rPr>
      <w:t>Homework</w:t>
    </w:r>
    <w:r w:rsidRPr="00232DB0">
      <w:rPr>
        <w:rFonts w:ascii="Times New Roman" w:hAnsi="Times New Roman" w:cs="Times New Roman"/>
        <w:sz w:val="24"/>
        <w:szCs w:val="24"/>
      </w:rPr>
      <w:t xml:space="preserve"> </w:t>
    </w:r>
    <w:r>
      <w:rPr>
        <w:rFonts w:ascii="Times New Roman" w:hAnsi="Times New Roman" w:cs="Times New Roman"/>
        <w:sz w:val="24"/>
        <w:szCs w:val="24"/>
      </w:rPr>
      <w:t>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614A59" w14:textId="77777777" w:rsidR="00FA3CAC" w:rsidRDefault="00FA3CAC" w:rsidP="00941AC1">
      <w:r>
        <w:separator/>
      </w:r>
    </w:p>
  </w:footnote>
  <w:footnote w:type="continuationSeparator" w:id="0">
    <w:p w14:paraId="7EE9F195" w14:textId="77777777" w:rsidR="00FA3CAC" w:rsidRDefault="00FA3CAC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95BF5" w14:textId="4BF41FC3" w:rsidR="00E72C1D" w:rsidRDefault="00E72C1D">
    <w:pPr>
      <w:pStyle w:val="Header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2071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B9A75" w14:textId="645D30BE" w:rsidR="00E72C1D" w:rsidRPr="00D221E6" w:rsidRDefault="00E72C1D" w:rsidP="00751012">
    <w:pPr>
      <w:pStyle w:val="Header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4C3D27B3" w:rsidR="00E72C1D" w:rsidRDefault="00E72C1D">
                                <w:pPr>
                                  <w:pStyle w:val="NoSpacing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166EF6" w:rsidRPr="00166EF6"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11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26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4C3D27B3" w:rsidR="00E72C1D" w:rsidRDefault="00E72C1D">
                          <w:pPr>
                            <w:pStyle w:val="NoSpacing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166EF6" w:rsidRPr="00166EF6"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11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22F179" w14:textId="648DA7C0" w:rsidR="00E72C1D" w:rsidRDefault="00E72C1D">
    <w:pPr>
      <w:pStyle w:val="Header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2070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start w:val="1"/>
      <w:numFmt w:val="lowerLetter"/>
      <w:lvlText w:val="%1."/>
      <w:lvlJc w:val="left"/>
      <w:pPr>
        <w:ind w:left="471" w:hanging="339"/>
      </w:pPr>
      <w:rPr>
        <w:rFonts w:ascii="Times New Roman" w:hAnsi="Times New Roman" w:cs="Times New Roman"/>
        <w:b w:val="0"/>
        <w:bCs w:val="0"/>
        <w:spacing w:val="-2"/>
        <w:w w:val="104"/>
        <w:sz w:val="20"/>
        <w:szCs w:val="20"/>
      </w:rPr>
    </w:lvl>
    <w:lvl w:ilvl="1">
      <w:start w:val="4"/>
      <w:numFmt w:val="decimal"/>
      <w:lvlText w:val="(%2)"/>
      <w:lvlJc w:val="left"/>
      <w:pPr>
        <w:ind w:left="747" w:hanging="277"/>
      </w:pPr>
      <w:rPr>
        <w:rFonts w:ascii="Times New Roman" w:hAnsi="Times New Roman" w:cs="Times New Roman"/>
        <w:b w:val="0"/>
        <w:bCs w:val="0"/>
        <w:w w:val="94"/>
        <w:sz w:val="20"/>
        <w:szCs w:val="20"/>
      </w:rPr>
    </w:lvl>
    <w:lvl w:ilvl="2">
      <w:numFmt w:val="bullet"/>
      <w:lvlText w:val="□"/>
      <w:lvlJc w:val="left"/>
      <w:pPr>
        <w:ind w:left="1148" w:hanging="339"/>
      </w:pPr>
      <w:rPr>
        <w:rFonts w:ascii="Times New Roman" w:hAnsi="Times New Roman" w:cs="Times New Roman"/>
        <w:b w:val="0"/>
        <w:bCs w:val="0"/>
        <w:w w:val="78"/>
        <w:sz w:val="20"/>
        <w:szCs w:val="20"/>
      </w:rPr>
    </w:lvl>
    <w:lvl w:ilvl="3">
      <w:numFmt w:val="bullet"/>
      <w:lvlText w:val="•"/>
      <w:lvlJc w:val="left"/>
      <w:pPr>
        <w:ind w:left="2125" w:hanging="339"/>
      </w:pPr>
    </w:lvl>
    <w:lvl w:ilvl="4">
      <w:numFmt w:val="bullet"/>
      <w:lvlText w:val="•"/>
      <w:lvlJc w:val="left"/>
      <w:pPr>
        <w:ind w:left="3110" w:hanging="339"/>
      </w:pPr>
    </w:lvl>
    <w:lvl w:ilvl="5">
      <w:numFmt w:val="bullet"/>
      <w:lvlText w:val="•"/>
      <w:lvlJc w:val="left"/>
      <w:pPr>
        <w:ind w:left="4095" w:hanging="339"/>
      </w:pPr>
    </w:lvl>
    <w:lvl w:ilvl="6">
      <w:numFmt w:val="bullet"/>
      <w:lvlText w:val="•"/>
      <w:lvlJc w:val="left"/>
      <w:pPr>
        <w:ind w:left="5080" w:hanging="339"/>
      </w:pPr>
    </w:lvl>
    <w:lvl w:ilvl="7">
      <w:numFmt w:val="bullet"/>
      <w:lvlText w:val="•"/>
      <w:lvlJc w:val="left"/>
      <w:pPr>
        <w:ind w:left="6065" w:hanging="339"/>
      </w:pPr>
    </w:lvl>
    <w:lvl w:ilvl="8">
      <w:numFmt w:val="bullet"/>
      <w:lvlText w:val="•"/>
      <w:lvlJc w:val="left"/>
      <w:pPr>
        <w:ind w:left="7050" w:hanging="339"/>
      </w:pPr>
    </w:lvl>
  </w:abstractNum>
  <w:abstractNum w:abstractNumId="1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6" w15:restartNumberingAfterBreak="0">
    <w:nsid w:val="35AE1EBE"/>
    <w:multiLevelType w:val="hybridMultilevel"/>
    <w:tmpl w:val="1A5A48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7"/>
  </w:num>
  <w:num w:numId="5">
    <w:abstractNumId w:val="33"/>
  </w:num>
  <w:num w:numId="6">
    <w:abstractNumId w:val="23"/>
  </w:num>
  <w:num w:numId="7">
    <w:abstractNumId w:val="20"/>
  </w:num>
  <w:num w:numId="8">
    <w:abstractNumId w:val="4"/>
  </w:num>
  <w:num w:numId="9">
    <w:abstractNumId w:val="21"/>
  </w:num>
  <w:num w:numId="10">
    <w:abstractNumId w:val="17"/>
  </w:num>
  <w:num w:numId="11">
    <w:abstractNumId w:val="31"/>
  </w:num>
  <w:num w:numId="12">
    <w:abstractNumId w:val="14"/>
  </w:num>
  <w:num w:numId="13">
    <w:abstractNumId w:val="6"/>
  </w:num>
  <w:num w:numId="14">
    <w:abstractNumId w:val="15"/>
  </w:num>
  <w:num w:numId="15">
    <w:abstractNumId w:val="12"/>
  </w:num>
  <w:num w:numId="16">
    <w:abstractNumId w:val="1"/>
  </w:num>
  <w:num w:numId="17">
    <w:abstractNumId w:val="30"/>
  </w:num>
  <w:num w:numId="18">
    <w:abstractNumId w:val="25"/>
  </w:num>
  <w:num w:numId="19">
    <w:abstractNumId w:val="18"/>
  </w:num>
  <w:num w:numId="20">
    <w:abstractNumId w:val="29"/>
  </w:num>
  <w:num w:numId="21">
    <w:abstractNumId w:val="24"/>
  </w:num>
  <w:num w:numId="22">
    <w:abstractNumId w:val="27"/>
  </w:num>
  <w:num w:numId="23">
    <w:abstractNumId w:val="28"/>
  </w:num>
  <w:num w:numId="24">
    <w:abstractNumId w:val="9"/>
  </w:num>
  <w:num w:numId="25">
    <w:abstractNumId w:val="2"/>
  </w:num>
  <w:num w:numId="26">
    <w:abstractNumId w:val="3"/>
  </w:num>
  <w:num w:numId="27">
    <w:abstractNumId w:val="19"/>
  </w:num>
  <w:num w:numId="28">
    <w:abstractNumId w:val="32"/>
  </w:num>
  <w:num w:numId="29">
    <w:abstractNumId w:val="22"/>
  </w:num>
  <w:num w:numId="30">
    <w:abstractNumId w:val="11"/>
  </w:num>
  <w:num w:numId="31">
    <w:abstractNumId w:val="26"/>
  </w:num>
  <w:num w:numId="32">
    <w:abstractNumId w:val="13"/>
  </w:num>
  <w:num w:numId="33">
    <w:abstractNumId w:val="0"/>
  </w:num>
  <w:num w:numId="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mirrorMargins/>
  <w:bordersDoNotSurroundHeader/>
  <w:bordersDoNotSurroundFooter/>
  <w:activeWritingStyle w:appName="MSWord" w:lang="en-US" w:vendorID="64" w:dllVersion="131078" w:nlCheck="1" w:checkStyle="0"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U2Mjc0AJKmhko6SsGpxcWZ+XkgBUa1ACU6Re0sAAAA"/>
  </w:docVars>
  <w:rsids>
    <w:rsidRoot w:val="00BB7408"/>
    <w:rsid w:val="00027DFE"/>
    <w:rsid w:val="00032192"/>
    <w:rsid w:val="00033421"/>
    <w:rsid w:val="000368A5"/>
    <w:rsid w:val="00047397"/>
    <w:rsid w:val="00052A04"/>
    <w:rsid w:val="000776C3"/>
    <w:rsid w:val="00081C7E"/>
    <w:rsid w:val="000937F6"/>
    <w:rsid w:val="00094FFF"/>
    <w:rsid w:val="00097713"/>
    <w:rsid w:val="000A0C51"/>
    <w:rsid w:val="000A18F4"/>
    <w:rsid w:val="000C0219"/>
    <w:rsid w:val="000C5914"/>
    <w:rsid w:val="000D1785"/>
    <w:rsid w:val="000D7996"/>
    <w:rsid w:val="000F11EA"/>
    <w:rsid w:val="000F1C0F"/>
    <w:rsid w:val="000F2969"/>
    <w:rsid w:val="000F6A64"/>
    <w:rsid w:val="001075AF"/>
    <w:rsid w:val="001142C7"/>
    <w:rsid w:val="001144AF"/>
    <w:rsid w:val="00121AAE"/>
    <w:rsid w:val="00130E6B"/>
    <w:rsid w:val="001373C7"/>
    <w:rsid w:val="00147D00"/>
    <w:rsid w:val="0015007C"/>
    <w:rsid w:val="00161C64"/>
    <w:rsid w:val="00166EF6"/>
    <w:rsid w:val="00192747"/>
    <w:rsid w:val="001944FD"/>
    <w:rsid w:val="001972B3"/>
    <w:rsid w:val="001977AE"/>
    <w:rsid w:val="00197F59"/>
    <w:rsid w:val="001A2502"/>
    <w:rsid w:val="001A35E0"/>
    <w:rsid w:val="001B13FA"/>
    <w:rsid w:val="001D20BA"/>
    <w:rsid w:val="001F5371"/>
    <w:rsid w:val="00200296"/>
    <w:rsid w:val="00206D1B"/>
    <w:rsid w:val="00213E1F"/>
    <w:rsid w:val="002173C0"/>
    <w:rsid w:val="00226D5A"/>
    <w:rsid w:val="00232DB0"/>
    <w:rsid w:val="00247740"/>
    <w:rsid w:val="00256E64"/>
    <w:rsid w:val="00261654"/>
    <w:rsid w:val="00267194"/>
    <w:rsid w:val="0026738F"/>
    <w:rsid w:val="00285763"/>
    <w:rsid w:val="00291BB7"/>
    <w:rsid w:val="00296BB7"/>
    <w:rsid w:val="00297F38"/>
    <w:rsid w:val="002C3446"/>
    <w:rsid w:val="002C480A"/>
    <w:rsid w:val="002D4121"/>
    <w:rsid w:val="002E21BC"/>
    <w:rsid w:val="002F6776"/>
    <w:rsid w:val="00301753"/>
    <w:rsid w:val="0030218A"/>
    <w:rsid w:val="00311175"/>
    <w:rsid w:val="00312D19"/>
    <w:rsid w:val="00313C59"/>
    <w:rsid w:val="00333C08"/>
    <w:rsid w:val="00337894"/>
    <w:rsid w:val="0034092A"/>
    <w:rsid w:val="00341F07"/>
    <w:rsid w:val="00347353"/>
    <w:rsid w:val="003528A2"/>
    <w:rsid w:val="00355E17"/>
    <w:rsid w:val="00373C21"/>
    <w:rsid w:val="00382FE1"/>
    <w:rsid w:val="00387DBA"/>
    <w:rsid w:val="003904D2"/>
    <w:rsid w:val="0039508A"/>
    <w:rsid w:val="003A1A3A"/>
    <w:rsid w:val="003B4093"/>
    <w:rsid w:val="003B50A7"/>
    <w:rsid w:val="003C033A"/>
    <w:rsid w:val="003C1B88"/>
    <w:rsid w:val="003C6372"/>
    <w:rsid w:val="003F10A7"/>
    <w:rsid w:val="003F29FA"/>
    <w:rsid w:val="003F5713"/>
    <w:rsid w:val="00402D5E"/>
    <w:rsid w:val="0040375E"/>
    <w:rsid w:val="004125F8"/>
    <w:rsid w:val="0042047F"/>
    <w:rsid w:val="00423455"/>
    <w:rsid w:val="00424BA8"/>
    <w:rsid w:val="00427387"/>
    <w:rsid w:val="004275C8"/>
    <w:rsid w:val="004429C8"/>
    <w:rsid w:val="00442EE8"/>
    <w:rsid w:val="00447B03"/>
    <w:rsid w:val="004641A7"/>
    <w:rsid w:val="004658A5"/>
    <w:rsid w:val="0047208A"/>
    <w:rsid w:val="0049404E"/>
    <w:rsid w:val="004B1334"/>
    <w:rsid w:val="004B20CE"/>
    <w:rsid w:val="004B287F"/>
    <w:rsid w:val="004C67F0"/>
    <w:rsid w:val="004E4F6C"/>
    <w:rsid w:val="004F5EF8"/>
    <w:rsid w:val="00501B0B"/>
    <w:rsid w:val="00506BAC"/>
    <w:rsid w:val="005125B6"/>
    <w:rsid w:val="005263B7"/>
    <w:rsid w:val="00533699"/>
    <w:rsid w:val="00540902"/>
    <w:rsid w:val="00542B77"/>
    <w:rsid w:val="005549BB"/>
    <w:rsid w:val="005747E7"/>
    <w:rsid w:val="00574DD8"/>
    <w:rsid w:val="005803B9"/>
    <w:rsid w:val="0058320D"/>
    <w:rsid w:val="00584314"/>
    <w:rsid w:val="005A69F7"/>
    <w:rsid w:val="005B2AC8"/>
    <w:rsid w:val="005D19DE"/>
    <w:rsid w:val="005D5B11"/>
    <w:rsid w:val="005E64E5"/>
    <w:rsid w:val="005F13C3"/>
    <w:rsid w:val="005F7451"/>
    <w:rsid w:val="0060333F"/>
    <w:rsid w:val="00611690"/>
    <w:rsid w:val="006177D0"/>
    <w:rsid w:val="006202A0"/>
    <w:rsid w:val="006232DC"/>
    <w:rsid w:val="00623E91"/>
    <w:rsid w:val="00632CA4"/>
    <w:rsid w:val="00632CF6"/>
    <w:rsid w:val="006342E3"/>
    <w:rsid w:val="00640641"/>
    <w:rsid w:val="006514CB"/>
    <w:rsid w:val="00652C66"/>
    <w:rsid w:val="00656AC4"/>
    <w:rsid w:val="00663829"/>
    <w:rsid w:val="00667B86"/>
    <w:rsid w:val="00683924"/>
    <w:rsid w:val="00690C82"/>
    <w:rsid w:val="006A67BE"/>
    <w:rsid w:val="006B145B"/>
    <w:rsid w:val="006B4164"/>
    <w:rsid w:val="006B5733"/>
    <w:rsid w:val="006C017F"/>
    <w:rsid w:val="006C1451"/>
    <w:rsid w:val="006C4840"/>
    <w:rsid w:val="006D148F"/>
    <w:rsid w:val="006E2125"/>
    <w:rsid w:val="006E6298"/>
    <w:rsid w:val="00710D79"/>
    <w:rsid w:val="0072331B"/>
    <w:rsid w:val="00733C4F"/>
    <w:rsid w:val="007433E9"/>
    <w:rsid w:val="00744AB5"/>
    <w:rsid w:val="00751012"/>
    <w:rsid w:val="00756CFC"/>
    <w:rsid w:val="0077766E"/>
    <w:rsid w:val="00786492"/>
    <w:rsid w:val="0078728E"/>
    <w:rsid w:val="007A25BA"/>
    <w:rsid w:val="007A7DC6"/>
    <w:rsid w:val="007C1F82"/>
    <w:rsid w:val="007C26A3"/>
    <w:rsid w:val="007D2919"/>
    <w:rsid w:val="007D77E1"/>
    <w:rsid w:val="007F7E5A"/>
    <w:rsid w:val="008015A6"/>
    <w:rsid w:val="00826099"/>
    <w:rsid w:val="0084129C"/>
    <w:rsid w:val="00850A6C"/>
    <w:rsid w:val="00851D8F"/>
    <w:rsid w:val="00853B41"/>
    <w:rsid w:val="00857BEF"/>
    <w:rsid w:val="00857DC3"/>
    <w:rsid w:val="00860C78"/>
    <w:rsid w:val="0087362F"/>
    <w:rsid w:val="00891799"/>
    <w:rsid w:val="00892418"/>
    <w:rsid w:val="00894849"/>
    <w:rsid w:val="008A3798"/>
    <w:rsid w:val="008E26F5"/>
    <w:rsid w:val="008E7E20"/>
    <w:rsid w:val="008F0C94"/>
    <w:rsid w:val="008F2222"/>
    <w:rsid w:val="008F2C99"/>
    <w:rsid w:val="008F36BC"/>
    <w:rsid w:val="009031B2"/>
    <w:rsid w:val="00904163"/>
    <w:rsid w:val="00914C0E"/>
    <w:rsid w:val="009224F3"/>
    <w:rsid w:val="009231E6"/>
    <w:rsid w:val="00924E7C"/>
    <w:rsid w:val="0093013F"/>
    <w:rsid w:val="00941AC1"/>
    <w:rsid w:val="0094211C"/>
    <w:rsid w:val="0095165A"/>
    <w:rsid w:val="0095471E"/>
    <w:rsid w:val="00957F1B"/>
    <w:rsid w:val="0096044D"/>
    <w:rsid w:val="0097177B"/>
    <w:rsid w:val="00974D40"/>
    <w:rsid w:val="009755B0"/>
    <w:rsid w:val="00977028"/>
    <w:rsid w:val="00997C2A"/>
    <w:rsid w:val="009A20B9"/>
    <w:rsid w:val="009A6665"/>
    <w:rsid w:val="009B060F"/>
    <w:rsid w:val="009B0901"/>
    <w:rsid w:val="009C40C5"/>
    <w:rsid w:val="009C6045"/>
    <w:rsid w:val="009C7E4F"/>
    <w:rsid w:val="009D37D5"/>
    <w:rsid w:val="009E0B5B"/>
    <w:rsid w:val="009E3320"/>
    <w:rsid w:val="009F011D"/>
    <w:rsid w:val="009F51E4"/>
    <w:rsid w:val="00A02AAC"/>
    <w:rsid w:val="00A4149A"/>
    <w:rsid w:val="00A43C08"/>
    <w:rsid w:val="00A43CCC"/>
    <w:rsid w:val="00A45C8E"/>
    <w:rsid w:val="00A5009D"/>
    <w:rsid w:val="00A51CCC"/>
    <w:rsid w:val="00A57EE1"/>
    <w:rsid w:val="00A6328F"/>
    <w:rsid w:val="00A6692E"/>
    <w:rsid w:val="00A710A0"/>
    <w:rsid w:val="00A85D28"/>
    <w:rsid w:val="00A86F92"/>
    <w:rsid w:val="00A901EF"/>
    <w:rsid w:val="00A90564"/>
    <w:rsid w:val="00AB35E7"/>
    <w:rsid w:val="00AB77A2"/>
    <w:rsid w:val="00AC407C"/>
    <w:rsid w:val="00AD1916"/>
    <w:rsid w:val="00AE32C3"/>
    <w:rsid w:val="00AF082D"/>
    <w:rsid w:val="00B00624"/>
    <w:rsid w:val="00B01EBC"/>
    <w:rsid w:val="00B13006"/>
    <w:rsid w:val="00B221AB"/>
    <w:rsid w:val="00B31881"/>
    <w:rsid w:val="00B44A80"/>
    <w:rsid w:val="00B47177"/>
    <w:rsid w:val="00B47FB2"/>
    <w:rsid w:val="00B50A0A"/>
    <w:rsid w:val="00B511B1"/>
    <w:rsid w:val="00B558C3"/>
    <w:rsid w:val="00B879FF"/>
    <w:rsid w:val="00B91B13"/>
    <w:rsid w:val="00BB57C9"/>
    <w:rsid w:val="00BB7408"/>
    <w:rsid w:val="00BC691B"/>
    <w:rsid w:val="00BC795C"/>
    <w:rsid w:val="00BD5816"/>
    <w:rsid w:val="00BD6E02"/>
    <w:rsid w:val="00BE597F"/>
    <w:rsid w:val="00BF10A0"/>
    <w:rsid w:val="00BF3542"/>
    <w:rsid w:val="00C005C6"/>
    <w:rsid w:val="00C01A31"/>
    <w:rsid w:val="00C124AF"/>
    <w:rsid w:val="00C20250"/>
    <w:rsid w:val="00C21E07"/>
    <w:rsid w:val="00C2233E"/>
    <w:rsid w:val="00C24E12"/>
    <w:rsid w:val="00C2740F"/>
    <w:rsid w:val="00C3590C"/>
    <w:rsid w:val="00C548C6"/>
    <w:rsid w:val="00C97025"/>
    <w:rsid w:val="00CA14FA"/>
    <w:rsid w:val="00CA73BD"/>
    <w:rsid w:val="00CB35E4"/>
    <w:rsid w:val="00CC1ECB"/>
    <w:rsid w:val="00CC375E"/>
    <w:rsid w:val="00CC3E51"/>
    <w:rsid w:val="00CC602A"/>
    <w:rsid w:val="00CE1BB4"/>
    <w:rsid w:val="00CE26F4"/>
    <w:rsid w:val="00CE746D"/>
    <w:rsid w:val="00CF2EBD"/>
    <w:rsid w:val="00D00E67"/>
    <w:rsid w:val="00D10557"/>
    <w:rsid w:val="00D221E6"/>
    <w:rsid w:val="00D32714"/>
    <w:rsid w:val="00D46AAA"/>
    <w:rsid w:val="00D478E6"/>
    <w:rsid w:val="00D52042"/>
    <w:rsid w:val="00D54A34"/>
    <w:rsid w:val="00D54D14"/>
    <w:rsid w:val="00D57A9D"/>
    <w:rsid w:val="00D60B53"/>
    <w:rsid w:val="00D73001"/>
    <w:rsid w:val="00D8004E"/>
    <w:rsid w:val="00DC2F28"/>
    <w:rsid w:val="00DC3C64"/>
    <w:rsid w:val="00DC4A2C"/>
    <w:rsid w:val="00DD6708"/>
    <w:rsid w:val="00DE2BAB"/>
    <w:rsid w:val="00DF50DE"/>
    <w:rsid w:val="00DF731F"/>
    <w:rsid w:val="00DF74E7"/>
    <w:rsid w:val="00E0188C"/>
    <w:rsid w:val="00E02993"/>
    <w:rsid w:val="00E13ED7"/>
    <w:rsid w:val="00E373AF"/>
    <w:rsid w:val="00E54ECC"/>
    <w:rsid w:val="00E56C32"/>
    <w:rsid w:val="00E611C9"/>
    <w:rsid w:val="00E624DC"/>
    <w:rsid w:val="00E6684E"/>
    <w:rsid w:val="00E72C1D"/>
    <w:rsid w:val="00E844C2"/>
    <w:rsid w:val="00E84717"/>
    <w:rsid w:val="00E86AAD"/>
    <w:rsid w:val="00E86E22"/>
    <w:rsid w:val="00EA2E82"/>
    <w:rsid w:val="00EB2791"/>
    <w:rsid w:val="00EB7D25"/>
    <w:rsid w:val="00EE79B5"/>
    <w:rsid w:val="00EF4D97"/>
    <w:rsid w:val="00F071BE"/>
    <w:rsid w:val="00F23F12"/>
    <w:rsid w:val="00F4196B"/>
    <w:rsid w:val="00F508AC"/>
    <w:rsid w:val="00F53811"/>
    <w:rsid w:val="00F53DE5"/>
    <w:rsid w:val="00F5778F"/>
    <w:rsid w:val="00F617CA"/>
    <w:rsid w:val="00F619C5"/>
    <w:rsid w:val="00F65501"/>
    <w:rsid w:val="00F656BB"/>
    <w:rsid w:val="00F73BEF"/>
    <w:rsid w:val="00F8032E"/>
    <w:rsid w:val="00F8460A"/>
    <w:rsid w:val="00F95AB7"/>
    <w:rsid w:val="00FA3CAC"/>
    <w:rsid w:val="00FA3D59"/>
    <w:rsid w:val="00FD5737"/>
    <w:rsid w:val="00FD6C1A"/>
    <w:rsid w:val="00FE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1E6"/>
  </w:style>
  <w:style w:type="paragraph" w:styleId="Heading1">
    <w:name w:val="heading 1"/>
    <w:basedOn w:val="Normal"/>
    <w:next w:val="Normal"/>
    <w:link w:val="Heading1Char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A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AC1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5E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5E0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08A"/>
    <w:rPr>
      <w:color w:val="808080"/>
    </w:rPr>
  </w:style>
  <w:style w:type="paragraph" w:styleId="ListParagraph">
    <w:name w:val="List Paragraph"/>
    <w:basedOn w:val="Normal"/>
    <w:uiPriority w:val="34"/>
    <w:qFormat/>
    <w:rsid w:val="0047208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6328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328F"/>
  </w:style>
  <w:style w:type="character" w:styleId="EndnoteReference">
    <w:name w:val="endnote reference"/>
    <w:basedOn w:val="DefaultParagraphFont"/>
    <w:uiPriority w:val="99"/>
    <w:semiHidden/>
    <w:unhideWhenUsed/>
    <w:rsid w:val="00A6328F"/>
    <w:rPr>
      <w:vertAlign w:val="superscript"/>
    </w:rPr>
  </w:style>
  <w:style w:type="table" w:styleId="TableGrid">
    <w:name w:val="Table Grid"/>
    <w:basedOn w:val="TableNormal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NoSpacing">
    <w:name w:val="No Spacing"/>
    <w:link w:val="NoSpacingChar"/>
    <w:uiPriority w:val="1"/>
    <w:qFormat/>
    <w:rsid w:val="00D221E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A64"/>
  </w:style>
  <w:style w:type="paragraph" w:styleId="Title">
    <w:name w:val="Title"/>
    <w:basedOn w:val="Normal"/>
    <w:next w:val="Normal"/>
    <w:link w:val="TitleChar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221E6"/>
    <w:rPr>
      <w:b/>
      <w:bCs/>
    </w:rPr>
  </w:style>
  <w:style w:type="character" w:styleId="Emphasis">
    <w:name w:val="Emphasis"/>
    <w:basedOn w:val="DefaultParagraphFont"/>
    <w:uiPriority w:val="20"/>
    <w:qFormat/>
    <w:rsid w:val="00D221E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21E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221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21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221E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21E6"/>
    <w:pPr>
      <w:outlineLvl w:val="9"/>
    </w:pPr>
  </w:style>
  <w:style w:type="paragraph" w:styleId="DocumentMap">
    <w:name w:val="Document Map"/>
    <w:basedOn w:val="Normal"/>
    <w:link w:val="DocumentMapChar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221E6"/>
    <w:rPr>
      <w:rFonts w:ascii="Tahoma" w:hAnsi="Tahoma" w:cs="Tahoma"/>
      <w:sz w:val="16"/>
      <w:szCs w:val="16"/>
      <w:lang w:eastAsia="en-US"/>
    </w:rPr>
  </w:style>
  <w:style w:type="table" w:styleId="GridTable4-Accent6">
    <w:name w:val="Grid Table 4 Accent 6"/>
    <w:basedOn w:val="TableNormal"/>
    <w:uiPriority w:val="49"/>
    <w:rsid w:val="0003219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egoe Print"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6121"/>
    <w:rsid w:val="00326121"/>
    <w:rsid w:val="00B2764F"/>
    <w:rsid w:val="00C27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764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9DAE3-5202-4401-8F1A-DB92B4307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11</Pages>
  <Words>1774</Words>
  <Characters>1011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os</cp:lastModifiedBy>
  <cp:revision>17</cp:revision>
  <cp:lastPrinted>2021-11-08T05:14:00Z</cp:lastPrinted>
  <dcterms:created xsi:type="dcterms:W3CDTF">2021-11-07T10:15:00Z</dcterms:created>
  <dcterms:modified xsi:type="dcterms:W3CDTF">2021-11-08T05:15:00Z</dcterms:modified>
</cp:coreProperties>
</file>